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E3D633" w14:textId="77777777" w:rsidR="00631BCA" w:rsidRDefault="00631BCA" w:rsidP="000E4062">
      <w:pPr>
        <w:jc w:val="center"/>
        <w:rPr>
          <w:rFonts w:asciiTheme="minorBidi" w:hAnsiTheme="minorBidi" w:cstheme="minorBidi"/>
          <w:b/>
          <w:bCs/>
          <w:sz w:val="28"/>
          <w:szCs w:val="28"/>
          <w:rtl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</w:p>
    <w:p w14:paraId="0B9D2E5C" w14:textId="539569BD" w:rsidR="004122E5" w:rsidRDefault="004122E5" w:rsidP="000E4062">
      <w:pPr>
        <w:jc w:val="center"/>
        <w:rPr>
          <w:rFonts w:asciiTheme="minorBidi" w:hAnsiTheme="minorBidi" w:cstheme="minorBidi"/>
          <w:b/>
          <w:bCs/>
          <w:sz w:val="28"/>
          <w:szCs w:val="28"/>
          <w:rtl/>
        </w:rPr>
      </w:pPr>
      <w:r w:rsidRPr="006E4D8F">
        <w:rPr>
          <w:rFonts w:asciiTheme="minorBidi" w:hAnsiTheme="minorBidi" w:cstheme="minorBidi"/>
          <w:b/>
          <w:bCs/>
          <w:sz w:val="28"/>
          <w:szCs w:val="28"/>
          <w:rtl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نموذج </w:t>
      </w:r>
      <w:r w:rsidR="006B44FC">
        <w:rPr>
          <w:rFonts w:asciiTheme="minorBidi" w:hAnsiTheme="minorBidi" w:cstheme="minorBidi" w:hint="cs"/>
          <w:b/>
          <w:bCs/>
          <w:sz w:val="28"/>
          <w:szCs w:val="28"/>
          <w:rtl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طلب تمديد مدة مشروع بحثي</w:t>
      </w:r>
      <w:r w:rsidR="00FB7EDC">
        <w:rPr>
          <w:rFonts w:asciiTheme="minorBidi" w:hAnsiTheme="minorBidi" w:cstheme="minorBidi" w:hint="cs"/>
          <w:b/>
          <w:bCs/>
          <w:sz w:val="28"/>
          <w:szCs w:val="28"/>
          <w:rtl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( وكالة المجموعات البحثية)</w:t>
      </w:r>
      <w:bookmarkStart w:id="0" w:name="_GoBack"/>
      <w:bookmarkEnd w:id="0"/>
      <w:r w:rsidR="006B44FC">
        <w:rPr>
          <w:rFonts w:asciiTheme="minorBidi" w:hAnsiTheme="minorBidi" w:cstheme="minorBidi" w:hint="cs"/>
          <w:b/>
          <w:bCs/>
          <w:sz w:val="28"/>
          <w:szCs w:val="28"/>
          <w:rtl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 </w:t>
      </w:r>
    </w:p>
    <w:p w14:paraId="28082C02" w14:textId="77777777" w:rsidR="00631BCA" w:rsidRPr="006E4D8F" w:rsidRDefault="00631BCA" w:rsidP="000E4062">
      <w:pPr>
        <w:jc w:val="center"/>
        <w:rPr>
          <w:rFonts w:asciiTheme="minorBidi" w:hAnsiTheme="minorBidi" w:cstheme="minorBidi"/>
          <w:b/>
          <w:bCs/>
          <w:sz w:val="28"/>
          <w:szCs w:val="28"/>
          <w:rtl/>
        </w:rPr>
      </w:pPr>
    </w:p>
    <w:p w14:paraId="5C8CFF20" w14:textId="77777777" w:rsidR="000E4062" w:rsidRDefault="00631BCA" w:rsidP="000E4062">
      <w:pPr>
        <w:jc w:val="center"/>
        <w:rPr>
          <w:rFonts w:asciiTheme="minorBidi" w:hAnsiTheme="minorBidi" w:cstheme="minorBidi"/>
          <w:b/>
          <w:bCs/>
          <w:rtl/>
        </w:rPr>
      </w:pPr>
      <w:r>
        <w:rPr>
          <w:rFonts w:asciiTheme="minorBidi" w:hAnsiTheme="minorBidi" w:cstheme="minorBidi" w:hint="cs"/>
          <w:b/>
          <w:bCs/>
          <w:rtl/>
        </w:rPr>
        <w:t xml:space="preserve">سعادة </w:t>
      </w:r>
      <w:r w:rsidR="00F02CD4">
        <w:rPr>
          <w:rFonts w:asciiTheme="minorBidi" w:hAnsiTheme="minorBidi" w:cstheme="minorBidi" w:hint="cs"/>
          <w:b/>
          <w:bCs/>
          <w:rtl/>
        </w:rPr>
        <w:t xml:space="preserve">عميد البحث العلمي         </w:t>
      </w:r>
      <w:r w:rsidR="006B44FC">
        <w:rPr>
          <w:rFonts w:asciiTheme="minorBidi" w:hAnsiTheme="minorBidi" w:cstheme="minorBidi" w:hint="cs"/>
          <w:b/>
          <w:bCs/>
          <w:rtl/>
        </w:rPr>
        <w:t xml:space="preserve">                                                                                        </w:t>
      </w:r>
      <w:r>
        <w:rPr>
          <w:rFonts w:asciiTheme="minorBidi" w:hAnsiTheme="minorBidi" w:cstheme="minorBidi" w:hint="cs"/>
          <w:b/>
          <w:bCs/>
          <w:rtl/>
        </w:rPr>
        <w:t xml:space="preserve">حفظة الله </w:t>
      </w:r>
    </w:p>
    <w:p w14:paraId="28244385" w14:textId="77777777" w:rsidR="006B44FC" w:rsidRDefault="006B44FC" w:rsidP="00631BCA">
      <w:pPr>
        <w:rPr>
          <w:rFonts w:asciiTheme="minorBidi" w:hAnsiTheme="minorBidi" w:cstheme="minorBidi"/>
          <w:b/>
          <w:bCs/>
          <w:rtl/>
        </w:rPr>
      </w:pPr>
    </w:p>
    <w:p w14:paraId="123F1771" w14:textId="77777777" w:rsidR="006B44FC" w:rsidRDefault="00631BCA" w:rsidP="006B44FC">
      <w:pPr>
        <w:rPr>
          <w:rFonts w:asciiTheme="minorBidi" w:hAnsiTheme="minorBidi" w:cstheme="minorBidi"/>
          <w:b/>
          <w:bCs/>
          <w:sz w:val="22"/>
          <w:szCs w:val="22"/>
          <w:rtl/>
        </w:rPr>
      </w:pPr>
      <w:r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 </w:t>
      </w:r>
      <w:r w:rsidRPr="00631BCA">
        <w:rPr>
          <w:rFonts w:asciiTheme="minorBidi" w:hAnsiTheme="minorBidi" w:cstheme="minorBidi" w:hint="cs"/>
          <w:b/>
          <w:bCs/>
          <w:sz w:val="22"/>
          <w:szCs w:val="22"/>
          <w:rtl/>
        </w:rPr>
        <w:t>السلام عليكم ورحمة الله و</w:t>
      </w:r>
      <w:r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بركاته </w:t>
      </w:r>
    </w:p>
    <w:p w14:paraId="19730087" w14:textId="77777777" w:rsidR="004122E5" w:rsidRPr="006B44FC" w:rsidRDefault="00631BCA" w:rsidP="006B44FC">
      <w:pPr>
        <w:rPr>
          <w:rFonts w:asciiTheme="minorBidi" w:hAnsiTheme="minorBidi" w:cstheme="minorBidi"/>
          <w:b/>
          <w:bCs/>
          <w:sz w:val="22"/>
          <w:szCs w:val="22"/>
          <w:rtl/>
        </w:rPr>
      </w:pPr>
      <w:r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  </w:t>
      </w:r>
      <w:r w:rsidRPr="00631BCA"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إشارة الى </w:t>
      </w:r>
      <w:r w:rsidR="006B44FC">
        <w:rPr>
          <w:rFonts w:asciiTheme="minorBidi" w:hAnsiTheme="minorBidi" w:cstheme="minorBidi" w:hint="cs"/>
          <w:b/>
          <w:bCs/>
          <w:sz w:val="22"/>
          <w:szCs w:val="22"/>
          <w:rtl/>
        </w:rPr>
        <w:t>ال</w:t>
      </w:r>
      <w:r w:rsidRPr="00631BCA"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مشروع </w:t>
      </w:r>
      <w:r w:rsidR="006B44FC">
        <w:rPr>
          <w:rFonts w:asciiTheme="minorBidi" w:hAnsiTheme="minorBidi" w:cstheme="minorBidi" w:hint="cs"/>
          <w:b/>
          <w:bCs/>
          <w:sz w:val="22"/>
          <w:szCs w:val="22"/>
          <w:rtl/>
        </w:rPr>
        <w:t>ا</w:t>
      </w:r>
      <w:r w:rsidRPr="00631BCA"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لمدعوم ضمن برنامج </w:t>
      </w:r>
      <w:proofErr w:type="gramStart"/>
      <w:r w:rsidRPr="00631BCA"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(  </w:t>
      </w:r>
      <w:proofErr w:type="gramEnd"/>
      <w:r w:rsidRPr="00631BCA"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                 )  </w:t>
      </w:r>
      <w:r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المشار إليه أدناه </w:t>
      </w:r>
      <w:r>
        <w:rPr>
          <w:rFonts w:hint="cs"/>
          <w:b/>
          <w:bCs/>
          <w:sz w:val="22"/>
          <w:rtl/>
        </w:rPr>
        <w:t xml:space="preserve">، أتقدم انا الباحث / الباحثة الرئيس بطلب تمديد مدة المشروع حسب البيانات التالية :  </w:t>
      </w:r>
    </w:p>
    <w:p w14:paraId="6BE7F08A" w14:textId="77777777" w:rsidR="006B44FC" w:rsidRDefault="006B44FC" w:rsidP="00631BCA">
      <w:pPr>
        <w:rPr>
          <w:b/>
          <w:bCs/>
          <w:sz w:val="22"/>
          <w:rtl/>
        </w:rPr>
      </w:pPr>
    </w:p>
    <w:p w14:paraId="3C03D27F" w14:textId="77777777" w:rsidR="006B44FC" w:rsidRDefault="006B44FC" w:rsidP="00631BCA">
      <w:pPr>
        <w:rPr>
          <w:b/>
          <w:bCs/>
          <w:sz w:val="22"/>
          <w:rtl/>
        </w:rPr>
      </w:pPr>
    </w:p>
    <w:tbl>
      <w:tblPr>
        <w:tblStyle w:val="a8"/>
        <w:bidiVisual/>
        <w:tblW w:w="10055" w:type="dxa"/>
        <w:tblLook w:val="04A0" w:firstRow="1" w:lastRow="0" w:firstColumn="1" w:lastColumn="0" w:noHBand="0" w:noVBand="1"/>
      </w:tblPr>
      <w:tblGrid>
        <w:gridCol w:w="2117"/>
        <w:gridCol w:w="2838"/>
        <w:gridCol w:w="1839"/>
        <w:gridCol w:w="3261"/>
      </w:tblGrid>
      <w:tr w:rsidR="00631BCA" w14:paraId="3602AD22" w14:textId="77777777" w:rsidTr="00D108D0">
        <w:trPr>
          <w:trHeight w:val="662"/>
        </w:trPr>
        <w:tc>
          <w:tcPr>
            <w:tcW w:w="2117" w:type="dxa"/>
            <w:vAlign w:val="center"/>
          </w:tcPr>
          <w:p w14:paraId="79AF2F6B" w14:textId="77777777" w:rsidR="00631BCA" w:rsidRDefault="00631BCA" w:rsidP="00D108D0">
            <w:pPr>
              <w:spacing w:before="240"/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رقم المشروع</w:t>
            </w:r>
          </w:p>
        </w:tc>
        <w:tc>
          <w:tcPr>
            <w:tcW w:w="7938" w:type="dxa"/>
            <w:gridSpan w:val="3"/>
            <w:vAlign w:val="center"/>
          </w:tcPr>
          <w:p w14:paraId="50BB218B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</w:tr>
      <w:tr w:rsidR="00631BCA" w14:paraId="091F4926" w14:textId="77777777" w:rsidTr="00D108D0">
        <w:trPr>
          <w:trHeight w:val="559"/>
        </w:trPr>
        <w:tc>
          <w:tcPr>
            <w:tcW w:w="2117" w:type="dxa"/>
            <w:vAlign w:val="center"/>
          </w:tcPr>
          <w:p w14:paraId="1FB8D0D0" w14:textId="77777777" w:rsidR="00631BCA" w:rsidRDefault="00631BCA" w:rsidP="00D108D0">
            <w:pPr>
              <w:spacing w:before="240"/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الباحث الرئيس</w:t>
            </w:r>
          </w:p>
        </w:tc>
        <w:tc>
          <w:tcPr>
            <w:tcW w:w="7938" w:type="dxa"/>
            <w:gridSpan w:val="3"/>
            <w:vAlign w:val="center"/>
          </w:tcPr>
          <w:p w14:paraId="102F7EC7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</w:tr>
      <w:tr w:rsidR="00631BCA" w14:paraId="69E4A0A8" w14:textId="77777777" w:rsidTr="00D108D0">
        <w:trPr>
          <w:trHeight w:val="553"/>
        </w:trPr>
        <w:tc>
          <w:tcPr>
            <w:tcW w:w="2117" w:type="dxa"/>
            <w:vAlign w:val="center"/>
          </w:tcPr>
          <w:p w14:paraId="1045FAC5" w14:textId="77777777" w:rsidR="00631BCA" w:rsidRDefault="00631BCA" w:rsidP="00D108D0">
            <w:pPr>
              <w:spacing w:before="240"/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الرقم الوظيفي</w:t>
            </w:r>
          </w:p>
        </w:tc>
        <w:tc>
          <w:tcPr>
            <w:tcW w:w="2838" w:type="dxa"/>
            <w:vAlign w:val="center"/>
          </w:tcPr>
          <w:p w14:paraId="67B20160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  <w:tc>
          <w:tcPr>
            <w:tcW w:w="1839" w:type="dxa"/>
            <w:vAlign w:val="center"/>
          </w:tcPr>
          <w:p w14:paraId="32EBA75A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رقم التواصل</w:t>
            </w:r>
          </w:p>
        </w:tc>
        <w:tc>
          <w:tcPr>
            <w:tcW w:w="3261" w:type="dxa"/>
            <w:vAlign w:val="center"/>
          </w:tcPr>
          <w:p w14:paraId="157FFB9E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</w:tr>
      <w:tr w:rsidR="00631BCA" w14:paraId="46CD8AAA" w14:textId="77777777" w:rsidTr="00D108D0">
        <w:trPr>
          <w:trHeight w:val="560"/>
        </w:trPr>
        <w:tc>
          <w:tcPr>
            <w:tcW w:w="2117" w:type="dxa"/>
            <w:vAlign w:val="center"/>
          </w:tcPr>
          <w:p w14:paraId="02F43915" w14:textId="77777777" w:rsidR="00631BCA" w:rsidRDefault="00631BCA" w:rsidP="00D108D0">
            <w:pPr>
              <w:spacing w:before="240"/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الكلية / المركز</w:t>
            </w:r>
          </w:p>
        </w:tc>
        <w:tc>
          <w:tcPr>
            <w:tcW w:w="2838" w:type="dxa"/>
            <w:vAlign w:val="center"/>
          </w:tcPr>
          <w:p w14:paraId="6E3E8B41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  <w:tc>
          <w:tcPr>
            <w:tcW w:w="1839" w:type="dxa"/>
            <w:vAlign w:val="center"/>
          </w:tcPr>
          <w:p w14:paraId="70713865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البريد الالكتروني</w:t>
            </w:r>
          </w:p>
        </w:tc>
        <w:tc>
          <w:tcPr>
            <w:tcW w:w="3261" w:type="dxa"/>
            <w:vAlign w:val="center"/>
          </w:tcPr>
          <w:p w14:paraId="428D6E4E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</w:tr>
      <w:tr w:rsidR="00631BCA" w14:paraId="773F4190" w14:textId="77777777" w:rsidTr="00D108D0">
        <w:trPr>
          <w:trHeight w:val="568"/>
        </w:trPr>
        <w:tc>
          <w:tcPr>
            <w:tcW w:w="2117" w:type="dxa"/>
            <w:vAlign w:val="center"/>
          </w:tcPr>
          <w:p w14:paraId="564D7DEA" w14:textId="77777777" w:rsidR="00631BCA" w:rsidRDefault="00631BCA" w:rsidP="00D108D0">
            <w:pPr>
              <w:spacing w:before="240"/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تاريخ انتهاء مدة العقد</w:t>
            </w:r>
          </w:p>
        </w:tc>
        <w:tc>
          <w:tcPr>
            <w:tcW w:w="2838" w:type="dxa"/>
            <w:vAlign w:val="center"/>
          </w:tcPr>
          <w:p w14:paraId="75E451E5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  <w:tc>
          <w:tcPr>
            <w:tcW w:w="1839" w:type="dxa"/>
            <w:vAlign w:val="center"/>
          </w:tcPr>
          <w:p w14:paraId="5326C0DE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مدة التمديد المطلوبة</w:t>
            </w:r>
          </w:p>
        </w:tc>
        <w:tc>
          <w:tcPr>
            <w:tcW w:w="3261" w:type="dxa"/>
            <w:vAlign w:val="center"/>
          </w:tcPr>
          <w:p w14:paraId="10C1D619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</w:tr>
      <w:tr w:rsidR="00631BCA" w14:paraId="2EE3E44B" w14:textId="77777777" w:rsidTr="00D108D0">
        <w:trPr>
          <w:trHeight w:val="636"/>
        </w:trPr>
        <w:tc>
          <w:tcPr>
            <w:tcW w:w="2117" w:type="dxa"/>
            <w:vAlign w:val="center"/>
          </w:tcPr>
          <w:p w14:paraId="50C33243" w14:textId="77777777" w:rsidR="00631BCA" w:rsidRDefault="00631BCA" w:rsidP="00D108D0">
            <w:pPr>
              <w:spacing w:before="240"/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مبررات طلب التمديد</w:t>
            </w:r>
          </w:p>
        </w:tc>
        <w:tc>
          <w:tcPr>
            <w:tcW w:w="7938" w:type="dxa"/>
            <w:gridSpan w:val="3"/>
            <w:vAlign w:val="center"/>
          </w:tcPr>
          <w:p w14:paraId="6B6C2568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</w:tr>
    </w:tbl>
    <w:p w14:paraId="77B9DF18" w14:textId="4695D45C" w:rsidR="00631BCA" w:rsidRDefault="00631BCA" w:rsidP="00631BCA">
      <w:pPr>
        <w:rPr>
          <w:b/>
          <w:bCs/>
          <w:sz w:val="22"/>
          <w:rtl/>
        </w:rPr>
      </w:pPr>
    </w:p>
    <w:p w14:paraId="30B0915C" w14:textId="77777777" w:rsidR="006B44FC" w:rsidRDefault="006B44FC" w:rsidP="00631BCA">
      <w:pPr>
        <w:rPr>
          <w:b/>
          <w:bCs/>
          <w:sz w:val="22"/>
          <w:rtl/>
        </w:rPr>
      </w:pPr>
    </w:p>
    <w:p w14:paraId="00C530CC" w14:textId="77777777" w:rsidR="006B44FC" w:rsidRDefault="006B44FC" w:rsidP="00631BCA">
      <w:pPr>
        <w:rPr>
          <w:b/>
          <w:bCs/>
          <w:sz w:val="22"/>
          <w:rtl/>
        </w:rPr>
      </w:pPr>
      <w:proofErr w:type="gramStart"/>
      <w:r>
        <w:rPr>
          <w:rFonts w:hint="cs"/>
          <w:b/>
          <w:bCs/>
          <w:sz w:val="22"/>
          <w:rtl/>
        </w:rPr>
        <w:t>التوقيع :</w:t>
      </w:r>
      <w:proofErr w:type="gramEnd"/>
      <w:r>
        <w:rPr>
          <w:rFonts w:hint="cs"/>
          <w:b/>
          <w:bCs/>
          <w:sz w:val="22"/>
          <w:rtl/>
        </w:rPr>
        <w:t xml:space="preserve">                                                                                                     التاريخ :</w:t>
      </w:r>
    </w:p>
    <w:p w14:paraId="27EDA255" w14:textId="77777777" w:rsidR="006B44FC" w:rsidRDefault="006B44FC" w:rsidP="00631BCA">
      <w:pPr>
        <w:rPr>
          <w:b/>
          <w:bCs/>
          <w:sz w:val="22"/>
          <w:rtl/>
        </w:rPr>
      </w:pPr>
    </w:p>
    <w:p w14:paraId="62794E66" w14:textId="77777777" w:rsidR="00631BCA" w:rsidRPr="00C4411B" w:rsidRDefault="00631BCA" w:rsidP="004122E5">
      <w:pPr>
        <w:rPr>
          <w:b/>
          <w:bCs/>
          <w:sz w:val="8"/>
          <w:szCs w:val="10"/>
          <w:rtl/>
        </w:rPr>
      </w:pPr>
    </w:p>
    <w:tbl>
      <w:tblPr>
        <w:tblStyle w:val="a8"/>
        <w:bidiVisual/>
        <w:tblW w:w="10096" w:type="dxa"/>
        <w:tblInd w:w="-8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58"/>
        <w:gridCol w:w="3402"/>
        <w:gridCol w:w="427"/>
        <w:gridCol w:w="2409"/>
      </w:tblGrid>
      <w:tr w:rsidR="00FB7EDC" w14:paraId="624042D7" w14:textId="77777777" w:rsidTr="00FB7EDC">
        <w:trPr>
          <w:gridAfter w:val="1"/>
          <w:wAfter w:w="2409" w:type="dxa"/>
          <w:trHeight w:val="568"/>
        </w:trPr>
        <w:tc>
          <w:tcPr>
            <w:tcW w:w="3858" w:type="dxa"/>
          </w:tcPr>
          <w:p w14:paraId="322C4D94" w14:textId="77777777" w:rsidR="00FB7EDC" w:rsidRPr="00837AE3" w:rsidRDefault="00FB7EDC" w:rsidP="00FB7ED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  <w:p w14:paraId="62F3C09B" w14:textId="68A900D4" w:rsidR="00FB7EDC" w:rsidRDefault="00FB7EDC" w:rsidP="00FB7EDC">
            <w:pPr>
              <w:ind w:left="-505"/>
              <w:jc w:val="center"/>
              <w:rPr>
                <w:szCs w:val="28"/>
                <w:rtl/>
              </w:rPr>
            </w:pPr>
            <w:r w:rsidRPr="009B5DF4">
              <w:rPr>
                <w:rFonts w:hint="cs"/>
                <w:b/>
                <w:bCs/>
                <w:sz w:val="28"/>
                <w:szCs w:val="28"/>
                <w:rtl/>
              </w:rPr>
              <w:t xml:space="preserve">مدير 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>وحدة المجاميع البحثية</w:t>
            </w:r>
          </w:p>
        </w:tc>
        <w:tc>
          <w:tcPr>
            <w:tcW w:w="3829" w:type="dxa"/>
            <w:gridSpan w:val="2"/>
          </w:tcPr>
          <w:p w14:paraId="1A61EBFA" w14:textId="77777777" w:rsidR="00FB7EDC" w:rsidRDefault="00FB7EDC" w:rsidP="00FB7ED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  <w:p w14:paraId="39A6985B" w14:textId="77777777" w:rsidR="00FB7EDC" w:rsidRPr="00837AE3" w:rsidRDefault="00FB7EDC" w:rsidP="00FB7ED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  <w:p w14:paraId="4EBF1F37" w14:textId="6247CE44" w:rsidR="00FB7EDC" w:rsidRDefault="00FB7EDC" w:rsidP="00FB7EDC">
            <w:pPr>
              <w:ind w:left="-1098"/>
              <w:jc w:val="right"/>
              <w:rPr>
                <w:b/>
                <w:bCs/>
                <w:szCs w:val="28"/>
                <w:rtl/>
              </w:rPr>
            </w:pPr>
            <w:r>
              <w:rPr>
                <w:rFonts w:hint="cs"/>
                <w:b/>
                <w:bCs/>
                <w:szCs w:val="28"/>
                <w:rtl/>
              </w:rPr>
              <w:t>المدقق المالي ال</w:t>
            </w:r>
            <w:r w:rsidRPr="00EF05C1">
              <w:rPr>
                <w:rFonts w:hint="cs"/>
                <w:b/>
                <w:bCs/>
                <w:szCs w:val="28"/>
                <w:rtl/>
              </w:rPr>
              <w:t>مراجع</w:t>
            </w:r>
          </w:p>
          <w:p w14:paraId="77C0FFEF" w14:textId="77777777" w:rsidR="00FB7EDC" w:rsidRPr="00EE3306" w:rsidRDefault="00FB7EDC" w:rsidP="00FB7EDC">
            <w:pPr>
              <w:ind w:left="-1098"/>
              <w:jc w:val="right"/>
              <w:rPr>
                <w:b/>
                <w:bCs/>
                <w:szCs w:val="28"/>
                <w:rtl/>
              </w:rPr>
            </w:pPr>
          </w:p>
          <w:p w14:paraId="2C1B4912" w14:textId="38FF73F5" w:rsidR="00FB7EDC" w:rsidRDefault="00FB7EDC" w:rsidP="00FB7EDC">
            <w:pPr>
              <w:jc w:val="center"/>
              <w:rPr>
                <w:sz w:val="20"/>
                <w:szCs w:val="22"/>
                <w:rtl/>
              </w:rPr>
            </w:pPr>
            <w:r>
              <w:rPr>
                <w:rFonts w:hint="cs"/>
                <w:noProof/>
                <w:sz w:val="20"/>
                <w:szCs w:val="22"/>
                <w:rtl/>
                <w:lang w:val="ar-SA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B105F90" wp14:editId="0F50BE69">
                      <wp:simplePos x="0" y="0"/>
                      <wp:positionH relativeFrom="column">
                        <wp:posOffset>1701571</wp:posOffset>
                      </wp:positionH>
                      <wp:positionV relativeFrom="paragraph">
                        <wp:posOffset>30480</wp:posOffset>
                      </wp:positionV>
                      <wp:extent cx="104775" cy="104775"/>
                      <wp:effectExtent l="0" t="0" r="28575" b="28575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4775" cy="10477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0542C2" id="Rectangle 1" o:spid="_x0000_s1026" style="position:absolute;left:0;text-align:left;margin-left:134pt;margin-top:2.4pt;width:8.25pt;height:8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" filled="f" strokecolor="black [3213]" strokeweight="1pt"/>
                  </w:pict>
                </mc:Fallback>
              </mc:AlternateContent>
            </w:r>
            <w:r>
              <w:rPr>
                <w:rFonts w:hint="cs"/>
                <w:sz w:val="20"/>
                <w:szCs w:val="22"/>
                <w:rtl/>
              </w:rPr>
              <w:t xml:space="preserve">          </w:t>
            </w:r>
            <w:r w:rsidRPr="00EE3306">
              <w:rPr>
                <w:rFonts w:hint="cs"/>
                <w:sz w:val="20"/>
                <w:szCs w:val="22"/>
                <w:rtl/>
              </w:rPr>
              <w:t xml:space="preserve">تم مراجعة الميزانية ومطابقتها </w:t>
            </w:r>
            <w:r>
              <w:rPr>
                <w:rFonts w:hint="cs"/>
                <w:sz w:val="20"/>
                <w:szCs w:val="22"/>
                <w:rtl/>
              </w:rPr>
              <w:t xml:space="preserve">                                                       </w:t>
            </w:r>
          </w:p>
          <w:p w14:paraId="0DF09993" w14:textId="42276FFB" w:rsidR="00FB7EDC" w:rsidRPr="00EE3306" w:rsidRDefault="00FB7EDC" w:rsidP="00FB7EDC">
            <w:pPr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               </w:t>
            </w:r>
            <w:r w:rsidRPr="00EE3306">
              <w:rPr>
                <w:rFonts w:hint="cs"/>
                <w:sz w:val="20"/>
                <w:szCs w:val="22"/>
                <w:rtl/>
              </w:rPr>
              <w:t>مع لائحة البحث العلم</w:t>
            </w:r>
            <w:r>
              <w:rPr>
                <w:rFonts w:hint="cs"/>
                <w:sz w:val="20"/>
                <w:szCs w:val="22"/>
                <w:rtl/>
              </w:rPr>
              <w:t>ي</w:t>
            </w:r>
          </w:p>
        </w:tc>
      </w:tr>
      <w:tr w:rsidR="00FB7EDC" w14:paraId="3A46AA56" w14:textId="77777777" w:rsidTr="00FB7EDC">
        <w:trPr>
          <w:gridAfter w:val="1"/>
          <w:wAfter w:w="2409" w:type="dxa"/>
          <w:trHeight w:val="550"/>
        </w:trPr>
        <w:tc>
          <w:tcPr>
            <w:tcW w:w="3858" w:type="dxa"/>
          </w:tcPr>
          <w:p w14:paraId="565112E9" w14:textId="0D70B340" w:rsidR="00FB7EDC" w:rsidRPr="006B44FC" w:rsidRDefault="00FB7EDC" w:rsidP="00FB7EDC">
            <w:pPr>
              <w:pStyle w:val="a7"/>
              <w:numPr>
                <w:ilvl w:val="0"/>
                <w:numId w:val="16"/>
              </w:numPr>
              <w:ind w:left="-363"/>
              <w:jc w:val="center"/>
              <w:rPr>
                <w:szCs w:val="28"/>
                <w:rtl/>
              </w:rPr>
            </w:pPr>
            <w:r>
              <w:rPr>
                <w:rFonts w:hint="cs"/>
                <w:b/>
                <w:bCs/>
                <w:szCs w:val="28"/>
                <w:rtl/>
              </w:rPr>
              <w:t>د. أحمد بن هشام ملياني</w:t>
            </w:r>
          </w:p>
        </w:tc>
        <w:tc>
          <w:tcPr>
            <w:tcW w:w="3829" w:type="dxa"/>
            <w:gridSpan w:val="2"/>
          </w:tcPr>
          <w:p w14:paraId="246B0FB7" w14:textId="47CE0B57" w:rsidR="00FB7EDC" w:rsidRDefault="00FB7EDC" w:rsidP="00FB7EDC">
            <w:pPr>
              <w:rPr>
                <w:szCs w:val="28"/>
                <w:rtl/>
              </w:rPr>
            </w:pPr>
            <w:r w:rsidRPr="00143C5B">
              <w:rPr>
                <w:rFonts w:hint="cs"/>
                <w:szCs w:val="28"/>
                <w:rtl/>
              </w:rPr>
              <w:t>الاسم</w:t>
            </w:r>
            <w:r>
              <w:rPr>
                <w:rFonts w:hint="cs"/>
                <w:b/>
                <w:bCs/>
                <w:szCs w:val="28"/>
                <w:rtl/>
              </w:rPr>
              <w:t>:</w:t>
            </w:r>
          </w:p>
        </w:tc>
      </w:tr>
      <w:tr w:rsidR="00FB7EDC" w14:paraId="78C578A1" w14:textId="77777777" w:rsidTr="00FB7EDC">
        <w:trPr>
          <w:gridAfter w:val="1"/>
          <w:wAfter w:w="2409" w:type="dxa"/>
          <w:trHeight w:val="391"/>
        </w:trPr>
        <w:tc>
          <w:tcPr>
            <w:tcW w:w="3858" w:type="dxa"/>
            <w:tcBorders>
              <w:bottom w:val="single" w:sz="4" w:space="0" w:color="auto"/>
            </w:tcBorders>
          </w:tcPr>
          <w:p w14:paraId="44016A53" w14:textId="2154D46F" w:rsidR="00FB7EDC" w:rsidRDefault="00FB7EDC" w:rsidP="00842BDB">
            <w:pPr>
              <w:rPr>
                <w:b/>
                <w:bCs/>
                <w:szCs w:val="28"/>
                <w:rtl/>
              </w:rPr>
            </w:pPr>
            <w:r>
              <w:rPr>
                <w:rFonts w:hint="cs"/>
                <w:szCs w:val="28"/>
                <w:rtl/>
              </w:rPr>
              <w:t>التوقيع:</w:t>
            </w:r>
          </w:p>
        </w:tc>
        <w:tc>
          <w:tcPr>
            <w:tcW w:w="3829" w:type="dxa"/>
            <w:gridSpan w:val="2"/>
            <w:tcBorders>
              <w:bottom w:val="single" w:sz="4" w:space="0" w:color="auto"/>
            </w:tcBorders>
          </w:tcPr>
          <w:p w14:paraId="3D4E41A6" w14:textId="4BF3CC94" w:rsidR="00FB7EDC" w:rsidRDefault="00FB7EDC" w:rsidP="00842BDB">
            <w:pPr>
              <w:rPr>
                <w:szCs w:val="28"/>
                <w:rtl/>
              </w:rPr>
            </w:pPr>
            <w:r>
              <w:rPr>
                <w:rFonts w:hint="cs"/>
                <w:szCs w:val="28"/>
                <w:rtl/>
              </w:rPr>
              <w:t>التوقيع:</w:t>
            </w:r>
          </w:p>
          <w:p w14:paraId="7E3956D7" w14:textId="77777777" w:rsidR="00FB7EDC" w:rsidRDefault="00FB7EDC" w:rsidP="00842BDB">
            <w:pPr>
              <w:rPr>
                <w:szCs w:val="28"/>
                <w:rtl/>
              </w:rPr>
            </w:pPr>
          </w:p>
        </w:tc>
      </w:tr>
      <w:tr w:rsidR="00C4411B" w14:paraId="2D81B13F" w14:textId="77777777" w:rsidTr="00F02CD4">
        <w:trPr>
          <w:trHeight w:val="2408"/>
        </w:trPr>
        <w:tc>
          <w:tcPr>
            <w:tcW w:w="72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B1A283" w14:textId="77777777" w:rsidR="00F02CD4" w:rsidRDefault="00F02CD4" w:rsidP="00F02CD4">
            <w:pPr>
              <w:rPr>
                <w:b/>
                <w:bCs/>
                <w:szCs w:val="28"/>
                <w:rtl/>
              </w:rPr>
            </w:pPr>
          </w:p>
          <w:p w14:paraId="7060AD14" w14:textId="76B63D53" w:rsidR="00F02CD4" w:rsidRDefault="00FB7EDC" w:rsidP="00F02CD4">
            <w:pPr>
              <w:rPr>
                <w:b/>
                <w:bCs/>
                <w:szCs w:val="28"/>
                <w:rtl/>
              </w:rPr>
            </w:pPr>
            <w:r>
              <w:rPr>
                <w:rFonts w:hint="cs"/>
                <w:b/>
                <w:bCs/>
                <w:szCs w:val="28"/>
                <w:rtl/>
              </w:rPr>
              <w:t xml:space="preserve">           </w:t>
            </w:r>
            <w:r>
              <w:rPr>
                <w:rFonts w:hint="cs"/>
                <w:b/>
                <w:bCs/>
                <w:szCs w:val="28"/>
                <w:rtl/>
              </w:rPr>
              <w:t xml:space="preserve">وكيل العمادة للمجموعات البحثية </w:t>
            </w:r>
          </w:p>
          <w:p w14:paraId="47DCCCEE" w14:textId="77777777" w:rsidR="00F02CD4" w:rsidRDefault="00F02CD4" w:rsidP="00F02CD4">
            <w:pPr>
              <w:rPr>
                <w:b/>
                <w:bCs/>
                <w:szCs w:val="28"/>
                <w:rtl/>
              </w:rPr>
            </w:pPr>
          </w:p>
          <w:p w14:paraId="7CAE9941" w14:textId="45E96A47" w:rsidR="00F02CD4" w:rsidRPr="00837AE3" w:rsidRDefault="00F02CD4" w:rsidP="00F02CD4">
            <w:pPr>
              <w:rPr>
                <w:sz w:val="14"/>
                <w:szCs w:val="16"/>
                <w:rtl/>
              </w:rPr>
            </w:pPr>
            <w:r>
              <w:rPr>
                <w:rFonts w:hint="cs"/>
                <w:b/>
                <w:bCs/>
                <w:szCs w:val="28"/>
                <w:rtl/>
              </w:rPr>
              <w:t xml:space="preserve">             د. </w:t>
            </w:r>
            <w:r w:rsidR="00FB7EDC">
              <w:rPr>
                <w:rFonts w:hint="cs"/>
                <w:b/>
                <w:bCs/>
                <w:szCs w:val="28"/>
                <w:rtl/>
              </w:rPr>
              <w:t>خالد بن رشاد أحمد خياط</w:t>
            </w:r>
          </w:p>
        </w:tc>
        <w:tc>
          <w:tcPr>
            <w:tcW w:w="28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3A47CD" w14:textId="77777777" w:rsidR="00F02CD4" w:rsidRDefault="00F02CD4" w:rsidP="00F02CD4">
            <w:pPr>
              <w:rPr>
                <w:b/>
                <w:bCs/>
                <w:szCs w:val="28"/>
                <w:rtl/>
              </w:rPr>
            </w:pPr>
          </w:p>
          <w:p w14:paraId="43E1609C" w14:textId="485B8B1E" w:rsidR="00C4411B" w:rsidRPr="00F02CD4" w:rsidRDefault="00F02CD4" w:rsidP="00FB7EDC">
            <w:pPr>
              <w:ind w:firstLine="320"/>
              <w:rPr>
                <w:szCs w:val="28"/>
                <w:rtl/>
              </w:rPr>
            </w:pPr>
            <w:r>
              <w:rPr>
                <w:rFonts w:hint="cs"/>
                <w:b/>
                <w:bCs/>
                <w:szCs w:val="28"/>
                <w:rtl/>
              </w:rPr>
              <w:t xml:space="preserve">عميد البحث العلمي </w:t>
            </w:r>
          </w:p>
          <w:p w14:paraId="3844120B" w14:textId="77777777" w:rsidR="00F02CD4" w:rsidRDefault="00F02CD4" w:rsidP="00F02CD4">
            <w:pPr>
              <w:rPr>
                <w:b/>
                <w:bCs/>
                <w:szCs w:val="28"/>
                <w:rtl/>
              </w:rPr>
            </w:pPr>
          </w:p>
          <w:p w14:paraId="267513E1" w14:textId="77777777" w:rsidR="00F02CD4" w:rsidRDefault="00F02CD4" w:rsidP="00F02CD4">
            <w:pPr>
              <w:rPr>
                <w:b/>
                <w:bCs/>
                <w:szCs w:val="28"/>
                <w:rtl/>
              </w:rPr>
            </w:pPr>
          </w:p>
          <w:p w14:paraId="74885715" w14:textId="77777777" w:rsidR="00C4411B" w:rsidRPr="006E4D8F" w:rsidRDefault="00C4411B" w:rsidP="00F02CD4">
            <w:pPr>
              <w:rPr>
                <w:b/>
                <w:bCs/>
                <w:szCs w:val="28"/>
                <w:rtl/>
              </w:rPr>
            </w:pPr>
            <w:r>
              <w:rPr>
                <w:rFonts w:hint="cs"/>
                <w:b/>
                <w:bCs/>
                <w:szCs w:val="28"/>
                <w:rtl/>
              </w:rPr>
              <w:t xml:space="preserve">د. </w:t>
            </w:r>
            <w:r w:rsidR="00F02CD4">
              <w:rPr>
                <w:rFonts w:hint="cs"/>
                <w:b/>
                <w:bCs/>
                <w:szCs w:val="28"/>
                <w:rtl/>
              </w:rPr>
              <w:t xml:space="preserve">سعيد علي </w:t>
            </w:r>
            <w:proofErr w:type="gramStart"/>
            <w:r w:rsidR="00F02CD4">
              <w:rPr>
                <w:rFonts w:hint="cs"/>
                <w:b/>
                <w:bCs/>
                <w:szCs w:val="28"/>
                <w:rtl/>
              </w:rPr>
              <w:t>عبدالله</w:t>
            </w:r>
            <w:proofErr w:type="gramEnd"/>
            <w:r w:rsidR="00F02CD4">
              <w:rPr>
                <w:rFonts w:hint="cs"/>
                <w:b/>
                <w:bCs/>
                <w:szCs w:val="28"/>
                <w:rtl/>
              </w:rPr>
              <w:t xml:space="preserve"> </w:t>
            </w:r>
            <w:proofErr w:type="spellStart"/>
            <w:r w:rsidR="00F02CD4">
              <w:rPr>
                <w:rFonts w:hint="cs"/>
                <w:b/>
                <w:bCs/>
                <w:szCs w:val="28"/>
                <w:rtl/>
              </w:rPr>
              <w:t>بادغيش</w:t>
            </w:r>
            <w:proofErr w:type="spellEnd"/>
            <w:r w:rsidR="00F02CD4">
              <w:rPr>
                <w:rFonts w:hint="cs"/>
                <w:b/>
                <w:bCs/>
                <w:szCs w:val="28"/>
                <w:rtl/>
              </w:rPr>
              <w:t xml:space="preserve"> </w:t>
            </w:r>
          </w:p>
        </w:tc>
      </w:tr>
    </w:tbl>
    <w:p w14:paraId="63799806" w14:textId="77777777" w:rsidR="006B44FC" w:rsidRPr="004122E5" w:rsidRDefault="004122E5" w:rsidP="006B44FC">
      <w:pPr>
        <w:rPr>
          <w:b/>
          <w:bCs/>
          <w:szCs w:val="28"/>
        </w:rPr>
      </w:pPr>
      <w:r w:rsidRPr="009D1CEB">
        <w:rPr>
          <w:rFonts w:hint="cs"/>
          <w:b/>
          <w:bCs/>
          <w:szCs w:val="20"/>
          <w:rtl/>
        </w:rPr>
        <w:t xml:space="preserve">صورة </w:t>
      </w:r>
      <w:r>
        <w:rPr>
          <w:rFonts w:hint="cs"/>
          <w:b/>
          <w:bCs/>
          <w:szCs w:val="20"/>
          <w:rtl/>
        </w:rPr>
        <w:t xml:space="preserve">/ </w:t>
      </w:r>
      <w:r w:rsidRPr="009D1CEB">
        <w:rPr>
          <w:rFonts w:hint="cs"/>
          <w:b/>
          <w:bCs/>
          <w:szCs w:val="20"/>
          <w:rtl/>
        </w:rPr>
        <w:t>للش</w:t>
      </w:r>
      <w:r>
        <w:rPr>
          <w:rFonts w:hint="cs"/>
          <w:b/>
          <w:bCs/>
          <w:szCs w:val="20"/>
          <w:rtl/>
        </w:rPr>
        <w:t>ؤو</w:t>
      </w:r>
      <w:r w:rsidRPr="009D1CEB">
        <w:rPr>
          <w:rFonts w:hint="cs"/>
          <w:b/>
          <w:bCs/>
          <w:szCs w:val="20"/>
          <w:rtl/>
        </w:rPr>
        <w:t>ن الفنية</w:t>
      </w:r>
      <w:r>
        <w:rPr>
          <w:rFonts w:hint="cs"/>
          <w:b/>
          <w:bCs/>
          <w:szCs w:val="20"/>
          <w:rtl/>
        </w:rPr>
        <w:t xml:space="preserve"> </w:t>
      </w:r>
      <w:r w:rsidRPr="009D1CEB">
        <w:rPr>
          <w:rFonts w:hint="cs"/>
          <w:b/>
          <w:bCs/>
          <w:szCs w:val="20"/>
          <w:rtl/>
        </w:rPr>
        <w:t>/</w:t>
      </w:r>
      <w:r>
        <w:rPr>
          <w:rFonts w:hint="cs"/>
          <w:b/>
          <w:bCs/>
          <w:szCs w:val="20"/>
          <w:rtl/>
        </w:rPr>
        <w:t xml:space="preserve"> ل</w:t>
      </w:r>
      <w:r w:rsidRPr="009D1CEB">
        <w:rPr>
          <w:rFonts w:hint="cs"/>
          <w:b/>
          <w:bCs/>
          <w:szCs w:val="20"/>
          <w:rtl/>
        </w:rPr>
        <w:t>ملف البحث</w:t>
      </w:r>
      <w:r>
        <w:rPr>
          <w:rFonts w:hint="cs"/>
          <w:b/>
          <w:bCs/>
          <w:szCs w:val="20"/>
          <w:rtl/>
        </w:rPr>
        <w:t xml:space="preserve"> </w:t>
      </w:r>
      <w:r w:rsidRPr="009D1CEB">
        <w:rPr>
          <w:rFonts w:hint="cs"/>
          <w:b/>
          <w:bCs/>
          <w:szCs w:val="20"/>
          <w:rtl/>
        </w:rPr>
        <w:t>/</w:t>
      </w:r>
      <w:r>
        <w:rPr>
          <w:rFonts w:hint="cs"/>
          <w:b/>
          <w:bCs/>
          <w:szCs w:val="20"/>
          <w:rtl/>
        </w:rPr>
        <w:t xml:space="preserve"> ل</w:t>
      </w:r>
      <w:r w:rsidRPr="009D1CEB">
        <w:rPr>
          <w:rFonts w:hint="cs"/>
          <w:b/>
          <w:bCs/>
          <w:szCs w:val="20"/>
          <w:rtl/>
        </w:rPr>
        <w:t>لمالية</w:t>
      </w:r>
    </w:p>
    <w:sectPr w:rsidR="006B44FC" w:rsidRPr="004122E5" w:rsidSect="006E4D8F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9" w:h="16834" w:code="9"/>
      <w:pgMar w:top="2410" w:right="852" w:bottom="993" w:left="1272" w:header="720" w:footer="187" w:gutter="288"/>
      <w:pgNumType w:start="1"/>
      <w:cols w:space="720"/>
      <w:docGrid w:linePitch="2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DF5F3E" w14:textId="77777777" w:rsidR="00E75D9B" w:rsidRDefault="00E75D9B">
      <w:r>
        <w:separator/>
      </w:r>
    </w:p>
  </w:endnote>
  <w:endnote w:type="continuationSeparator" w:id="0">
    <w:p w14:paraId="19B040C8" w14:textId="77777777" w:rsidR="00E75D9B" w:rsidRDefault="00E75D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onotype Koufi">
    <w:panose1 w:val="00000000000000000000"/>
    <w:charset w:val="B2"/>
    <w:family w:val="auto"/>
    <w:pitch w:val="variable"/>
    <w:sig w:usb0="02942001" w:usb1="03D40006" w:usb2="0262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di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DecoType Naskh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335371" w14:textId="77777777" w:rsidR="00663DA0" w:rsidRDefault="00DC610B" w:rsidP="00363D94">
    <w:pPr>
      <w:pStyle w:val="a4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64896" behindDoc="0" locked="0" layoutInCell="1" allowOverlap="1" wp14:anchorId="6F0E19FD" wp14:editId="0B08045C">
              <wp:simplePos x="0" y="0"/>
              <wp:positionH relativeFrom="margin">
                <wp:align>center</wp:align>
              </wp:positionH>
              <wp:positionV relativeFrom="paragraph">
                <wp:posOffset>-346075</wp:posOffset>
              </wp:positionV>
              <wp:extent cx="6991985" cy="419735"/>
              <wp:effectExtent l="0" t="0" r="18415" b="18415"/>
              <wp:wrapNone/>
              <wp:docPr id="22" name="مجموعة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991985" cy="419735"/>
                        <a:chOff x="0" y="10510"/>
                        <a:chExt cx="6992004" cy="419800"/>
                      </a:xfrm>
                    </wpg:grpSpPr>
                    <wps:wsp>
                      <wps:cNvPr id="12" name="Text Box 30"/>
                      <wps:cNvSpPr txBox="1">
                        <a:spLocks noChangeArrowheads="1"/>
                      </wps:cNvSpPr>
                      <wps:spPr bwMode="auto">
                        <a:xfrm>
                          <a:off x="3605048" y="10510"/>
                          <a:ext cx="1403985" cy="377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531086" w14:textId="77777777" w:rsidR="00663DA0" w:rsidRDefault="00663DA0" w:rsidP="00BC24A8">
                            <w:pPr>
                              <w:jc w:val="center"/>
                              <w:rPr>
                                <w:sz w:val="22"/>
                                <w:szCs w:val="22"/>
                                <w:rtl/>
                              </w:rPr>
                            </w:pPr>
                            <w:proofErr w:type="gramStart"/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هاتف :</w:t>
                            </w:r>
                            <w:proofErr w:type="gramEnd"/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 xml:space="preserve"> 966</w:t>
                            </w:r>
                            <w:r w:rsidR="005654A9"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1</w:t>
                            </w: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26952</w:t>
                            </w:r>
                            <w:r w:rsidR="009061F2"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065</w:t>
                            </w: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+</w:t>
                            </w:r>
                          </w:p>
                          <w:p w14:paraId="3AADA8DD" w14:textId="77777777" w:rsidR="00663DA0" w:rsidRDefault="00663DA0" w:rsidP="009061F2">
                            <w:pPr>
                              <w:bidi w:val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proofErr w:type="gramStart"/>
                            <w:r>
                              <w:rPr>
                                <w:sz w:val="22"/>
                                <w:szCs w:val="22"/>
                              </w:rPr>
                              <w:t>Tel. :</w:t>
                            </w:r>
                            <w:proofErr w:type="gramEnd"/>
                            <w:r>
                              <w:rPr>
                                <w:sz w:val="22"/>
                                <w:szCs w:val="22"/>
                              </w:rPr>
                              <w:t xml:space="preserve"> +966</w:t>
                            </w:r>
                            <w:r w:rsidR="00BC24A8">
                              <w:rPr>
                                <w:sz w:val="22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26952</w:t>
                            </w:r>
                            <w:r w:rsidR="009061F2">
                              <w:rPr>
                                <w:sz w:val="22"/>
                                <w:szCs w:val="22"/>
                              </w:rPr>
                              <w:t>06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3" name="Text Box 31"/>
                      <wps:cNvSpPr txBox="1">
                        <a:spLocks noChangeArrowheads="1"/>
                      </wps:cNvSpPr>
                      <wps:spPr bwMode="auto">
                        <a:xfrm>
                          <a:off x="5055249" y="10510"/>
                          <a:ext cx="1936755" cy="3778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EA4C9E5" w14:textId="77777777" w:rsidR="00663DA0" w:rsidRDefault="00663DA0" w:rsidP="00C11820">
                            <w:pPr>
                              <w:ind w:left="361"/>
                              <w:rPr>
                                <w:sz w:val="22"/>
                                <w:szCs w:val="22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ص.ب 80230 جــدة 21589</w:t>
                            </w:r>
                          </w:p>
                          <w:p w14:paraId="42E25199" w14:textId="77777777" w:rsidR="00663DA0" w:rsidRDefault="00663DA0" w:rsidP="00C11820">
                            <w:pPr>
                              <w:ind w:left="361"/>
                              <w:rPr>
                                <w:sz w:val="22"/>
                                <w:szCs w:val="22"/>
                                <w:rtl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P.O. Box 80230 Jeddah 21589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noAutofit/>
                      </wps:bodyPr>
                    </wps:wsp>
                    <wps:wsp>
                      <wps:cNvPr id="14" name="Text Box 32"/>
                      <wps:cNvSpPr txBox="1">
                        <a:spLocks noChangeArrowheads="1"/>
                      </wps:cNvSpPr>
                      <wps:spPr bwMode="auto">
                        <a:xfrm>
                          <a:off x="0" y="31530"/>
                          <a:ext cx="2069465" cy="398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165A0B" w14:textId="77777777" w:rsidR="00663DA0" w:rsidRPr="004A115D" w:rsidRDefault="00663DA0" w:rsidP="004A115D">
                            <w:pPr>
                              <w:jc w:val="both"/>
                              <w:rPr>
                                <w:sz w:val="20"/>
                                <w:szCs w:val="20"/>
                                <w:rtl/>
                              </w:rPr>
                            </w:pPr>
                            <w:r w:rsidRPr="004A115D">
                              <w:rPr>
                                <w:rFonts w:hint="cs"/>
                                <w:sz w:val="20"/>
                                <w:szCs w:val="20"/>
                                <w:rtl/>
                              </w:rPr>
                              <w:t xml:space="preserve">الموقع إلكتروني: </w:t>
                            </w:r>
                            <w:r w:rsidRPr="004A115D">
                              <w:rPr>
                                <w:sz w:val="20"/>
                                <w:szCs w:val="20"/>
                              </w:rPr>
                              <w:t>http://dsr.kau.edu.sa</w:t>
                            </w:r>
                          </w:p>
                          <w:p w14:paraId="048930A4" w14:textId="77777777" w:rsidR="00663DA0" w:rsidRPr="004A115D" w:rsidRDefault="00663DA0" w:rsidP="004A115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A115D">
                              <w:rPr>
                                <w:rFonts w:hint="cs"/>
                                <w:sz w:val="20"/>
                                <w:szCs w:val="20"/>
                                <w:rtl/>
                              </w:rPr>
                              <w:t xml:space="preserve">البريد إلكتروني :  </w:t>
                            </w:r>
                            <w:r w:rsidRPr="004A115D">
                              <w:rPr>
                                <w:sz w:val="20"/>
                                <w:szCs w:val="20"/>
                              </w:rPr>
                              <w:t xml:space="preserve"> E-Mail: dsr@kau.edu.s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5" name="Text Box 33"/>
                      <wps:cNvSpPr txBox="1">
                        <a:spLocks noChangeArrowheads="1"/>
                      </wps:cNvSpPr>
                      <wps:spPr bwMode="auto">
                        <a:xfrm>
                          <a:off x="2165131" y="31531"/>
                          <a:ext cx="1399540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9B0DA6" w14:textId="77777777" w:rsidR="00663DA0" w:rsidRDefault="00663DA0" w:rsidP="00263189">
                            <w:pPr>
                              <w:jc w:val="center"/>
                              <w:rPr>
                                <w:sz w:val="22"/>
                                <w:szCs w:val="22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فاكس 966</w:t>
                            </w:r>
                            <w:r w:rsidR="005654A9"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1</w:t>
                            </w: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26951945+</w:t>
                            </w:r>
                          </w:p>
                          <w:p w14:paraId="0267618A" w14:textId="77777777" w:rsidR="00663DA0" w:rsidRDefault="00663DA0" w:rsidP="00D745B9">
                            <w:pPr>
                              <w:bidi w:val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proofErr w:type="gramStart"/>
                            <w:r>
                              <w:rPr>
                                <w:sz w:val="22"/>
                                <w:szCs w:val="22"/>
                              </w:rPr>
                              <w:t>Fax :</w:t>
                            </w:r>
                            <w:proofErr w:type="gramEnd"/>
                            <w:r>
                              <w:rPr>
                                <w:sz w:val="22"/>
                                <w:szCs w:val="22"/>
                              </w:rPr>
                              <w:t xml:space="preserve"> +966</w:t>
                            </w:r>
                            <w:r w:rsidR="005654A9">
                              <w:rPr>
                                <w:sz w:val="22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2695194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F0E19FD" id="مجموعة 22" o:spid="_x0000_s1026" style="position:absolute;left:0;text-align:left;margin-left:0;margin-top:-27.25pt;width:550.55pt;height:33.05pt;z-index:251664896;mso-position-horizontal:center;mso-position-horizontal-relative:margin;mso-height-relative:margin" coordorigin=",105" coordsize="69920,41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7" type="#_x0000_t202" style="position:absolute;left:36050;top:105;width:14040;height:3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<v:textbox inset="0,0,0,0">
                  <w:txbxContent>
                    <w:p w14:paraId="11531086" w14:textId="77777777" w:rsidR="00663DA0" w:rsidRDefault="00663DA0" w:rsidP="00BC24A8">
                      <w:pPr>
                        <w:jc w:val="center"/>
                        <w:rPr>
                          <w:sz w:val="22"/>
                          <w:szCs w:val="22"/>
                          <w:rtl/>
                        </w:rPr>
                      </w:pPr>
                      <w:proofErr w:type="gramStart"/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هاتف :</w:t>
                      </w:r>
                      <w:proofErr w:type="gramEnd"/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 xml:space="preserve"> 966</w:t>
                      </w:r>
                      <w:r w:rsidR="005654A9">
                        <w:rPr>
                          <w:rFonts w:hint="cs"/>
                          <w:sz w:val="22"/>
                          <w:szCs w:val="22"/>
                          <w:rtl/>
                        </w:rPr>
                        <w:t>1</w:t>
                      </w:r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26952</w:t>
                      </w:r>
                      <w:r w:rsidR="009061F2">
                        <w:rPr>
                          <w:rFonts w:hint="cs"/>
                          <w:sz w:val="22"/>
                          <w:szCs w:val="22"/>
                          <w:rtl/>
                        </w:rPr>
                        <w:t>065</w:t>
                      </w:r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+</w:t>
                      </w:r>
                    </w:p>
                    <w:p w14:paraId="3AADA8DD" w14:textId="77777777" w:rsidR="00663DA0" w:rsidRDefault="00663DA0" w:rsidP="009061F2">
                      <w:pPr>
                        <w:bidi w:val="0"/>
                        <w:jc w:val="center"/>
                        <w:rPr>
                          <w:sz w:val="22"/>
                          <w:szCs w:val="22"/>
                        </w:rPr>
                      </w:pPr>
                      <w:proofErr w:type="gramStart"/>
                      <w:r>
                        <w:rPr>
                          <w:sz w:val="22"/>
                          <w:szCs w:val="22"/>
                        </w:rPr>
                        <w:t>Tel. :</w:t>
                      </w:r>
                      <w:proofErr w:type="gramEnd"/>
                      <w:r>
                        <w:rPr>
                          <w:sz w:val="22"/>
                          <w:szCs w:val="22"/>
                        </w:rPr>
                        <w:t xml:space="preserve"> +966</w:t>
                      </w:r>
                      <w:r w:rsidR="00BC24A8">
                        <w:rPr>
                          <w:sz w:val="22"/>
                          <w:szCs w:val="22"/>
                        </w:rPr>
                        <w:t>1</w:t>
                      </w:r>
                      <w:r>
                        <w:rPr>
                          <w:sz w:val="22"/>
                          <w:szCs w:val="22"/>
                        </w:rPr>
                        <w:t>26952</w:t>
                      </w:r>
                      <w:r w:rsidR="009061F2">
                        <w:rPr>
                          <w:sz w:val="22"/>
                          <w:szCs w:val="22"/>
                        </w:rPr>
                        <w:t>065</w:t>
                      </w:r>
                    </w:p>
                  </w:txbxContent>
                </v:textbox>
              </v:shape>
              <v:shape id="Text Box 31" o:spid="_x0000_s1028" type="#_x0000_t202" style="position:absolute;left:50552;top:105;width:19368;height:377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" filled="f" stroked="f">
                <v:textbox inset="0,0,0,0">
                  <w:txbxContent>
                    <w:p w14:paraId="6EA4C9E5" w14:textId="77777777" w:rsidR="00663DA0" w:rsidRDefault="00663DA0" w:rsidP="00C11820">
                      <w:pPr>
                        <w:ind w:left="361"/>
                        <w:rPr>
                          <w:sz w:val="22"/>
                          <w:szCs w:val="22"/>
                          <w:rtl/>
                        </w:rPr>
                      </w:pPr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ص.ب 80230 جــدة 21589</w:t>
                      </w:r>
                    </w:p>
                    <w:p w14:paraId="42E25199" w14:textId="77777777" w:rsidR="00663DA0" w:rsidRDefault="00663DA0" w:rsidP="00C11820">
                      <w:pPr>
                        <w:ind w:left="361"/>
                        <w:rPr>
                          <w:sz w:val="22"/>
                          <w:szCs w:val="22"/>
                          <w:rtl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P.O. Box 80230 Jeddah 21589</w:t>
                      </w:r>
                    </w:p>
                  </w:txbxContent>
                </v:textbox>
              </v:shape>
              <v:shape id="Text Box 32" o:spid="_x0000_s1029" type="#_x0000_t202" style="position:absolute;top:315;width:20694;height:39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<v:textbox inset="0,0,0,0">
                  <w:txbxContent>
                    <w:p w14:paraId="50165A0B" w14:textId="77777777" w:rsidR="00663DA0" w:rsidRPr="004A115D" w:rsidRDefault="00663DA0" w:rsidP="004A115D">
                      <w:pPr>
                        <w:jc w:val="both"/>
                        <w:rPr>
                          <w:sz w:val="20"/>
                          <w:szCs w:val="20"/>
                          <w:rtl/>
                        </w:rPr>
                      </w:pPr>
                      <w:r w:rsidRPr="004A115D">
                        <w:rPr>
                          <w:rFonts w:hint="cs"/>
                          <w:sz w:val="20"/>
                          <w:szCs w:val="20"/>
                          <w:rtl/>
                        </w:rPr>
                        <w:t xml:space="preserve">الموقع إلكتروني: </w:t>
                      </w:r>
                      <w:r w:rsidRPr="004A115D">
                        <w:rPr>
                          <w:sz w:val="20"/>
                          <w:szCs w:val="20"/>
                        </w:rPr>
                        <w:t>http://dsr.kau.edu.sa</w:t>
                      </w:r>
                    </w:p>
                    <w:p w14:paraId="048930A4" w14:textId="77777777" w:rsidR="00663DA0" w:rsidRPr="004A115D" w:rsidRDefault="00663DA0" w:rsidP="004A115D">
                      <w:pPr>
                        <w:rPr>
                          <w:sz w:val="20"/>
                          <w:szCs w:val="20"/>
                        </w:rPr>
                      </w:pPr>
                      <w:r w:rsidRPr="004A115D">
                        <w:rPr>
                          <w:rFonts w:hint="cs"/>
                          <w:sz w:val="20"/>
                          <w:szCs w:val="20"/>
                          <w:rtl/>
                        </w:rPr>
                        <w:t xml:space="preserve">البريد إلكتروني :  </w:t>
                      </w:r>
                      <w:r w:rsidRPr="004A115D">
                        <w:rPr>
                          <w:sz w:val="20"/>
                          <w:szCs w:val="20"/>
                        </w:rPr>
                        <w:t xml:space="preserve"> E-Mail: dsr@kau.edu.sa</w:t>
                      </w:r>
                    </w:p>
                  </w:txbxContent>
                </v:textbox>
              </v:shape>
              <v:shape id="Text Box 33" o:spid="_x0000_s1030" type="#_x0000_t202" style="position:absolute;left:21651;top:315;width:13995;height:34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gEvwQAAANsAAAAPAAAAZHJzL2Rvd25yZXYueG1sRE9Ni8Iw&#10;EL0v+B/CCN7W1AVl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AVOAS/BAAAA2wAAAA8AAAAA&#10;AAAAAAAAAAAABwIAAGRycy9kb3ducmV2LnhtbFBLBQYAAAAAAwADALcAAAD1AgAAAAA=&#10;" filled="f" stroked="f">
                <v:textbox inset="0,0,0,0">
                  <w:txbxContent>
                    <w:p w14:paraId="279B0DA6" w14:textId="77777777" w:rsidR="00663DA0" w:rsidRDefault="00663DA0" w:rsidP="00263189">
                      <w:pPr>
                        <w:jc w:val="center"/>
                        <w:rPr>
                          <w:sz w:val="22"/>
                          <w:szCs w:val="22"/>
                          <w:rtl/>
                        </w:rPr>
                      </w:pPr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فاكس 966</w:t>
                      </w:r>
                      <w:r w:rsidR="005654A9">
                        <w:rPr>
                          <w:rFonts w:hint="cs"/>
                          <w:sz w:val="22"/>
                          <w:szCs w:val="22"/>
                          <w:rtl/>
                        </w:rPr>
                        <w:t>1</w:t>
                      </w:r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26951945+</w:t>
                      </w:r>
                    </w:p>
                    <w:p w14:paraId="0267618A" w14:textId="77777777" w:rsidR="00663DA0" w:rsidRDefault="00663DA0" w:rsidP="00D745B9">
                      <w:pPr>
                        <w:bidi w:val="0"/>
                        <w:jc w:val="center"/>
                        <w:rPr>
                          <w:sz w:val="22"/>
                          <w:szCs w:val="22"/>
                        </w:rPr>
                      </w:pPr>
                      <w:proofErr w:type="gramStart"/>
                      <w:r>
                        <w:rPr>
                          <w:sz w:val="22"/>
                          <w:szCs w:val="22"/>
                        </w:rPr>
                        <w:t>Fax :</w:t>
                      </w:r>
                      <w:proofErr w:type="gramEnd"/>
                      <w:r>
                        <w:rPr>
                          <w:sz w:val="22"/>
                          <w:szCs w:val="22"/>
                        </w:rPr>
                        <w:t xml:space="preserve"> +966</w:t>
                      </w:r>
                      <w:r w:rsidR="005654A9">
                        <w:rPr>
                          <w:sz w:val="22"/>
                          <w:szCs w:val="22"/>
                        </w:rPr>
                        <w:t>1</w:t>
                      </w:r>
                      <w:r>
                        <w:rPr>
                          <w:sz w:val="22"/>
                          <w:szCs w:val="22"/>
                        </w:rPr>
                        <w:t>26951945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E11C85" w14:textId="77777777" w:rsidR="00663DA0" w:rsidRPr="00286239" w:rsidRDefault="00C737A0">
    <w:pPr>
      <w:pStyle w:val="a4"/>
      <w:jc w:val="center"/>
      <w:rPr>
        <w:rFonts w:ascii="Arial" w:hAnsi="Arial" w:cs="Arial"/>
        <w:rtl/>
      </w:rPr>
    </w:pPr>
    <w:r w:rsidRPr="00286239">
      <w:rPr>
        <w:rFonts w:ascii="Arial" w:hAnsi="Arial" w:cs="Arial"/>
      </w:rPr>
      <w:fldChar w:fldCharType="begin"/>
    </w:r>
    <w:r w:rsidR="00663DA0" w:rsidRPr="00286239">
      <w:rPr>
        <w:rFonts w:ascii="Arial" w:hAnsi="Arial" w:cs="Arial"/>
      </w:rPr>
      <w:instrText xml:space="preserve"> PAGE   \* MERGEFORMAT </w:instrText>
    </w:r>
    <w:r w:rsidRPr="00286239">
      <w:rPr>
        <w:rFonts w:ascii="Arial" w:hAnsi="Arial" w:cs="Arial"/>
      </w:rPr>
      <w:fldChar w:fldCharType="separate"/>
    </w:r>
    <w:r w:rsidR="00663DA0" w:rsidRPr="00286239">
      <w:rPr>
        <w:rFonts w:ascii="Arial" w:hAnsi="Arial" w:cs="Arial"/>
        <w:noProof/>
        <w:rtl/>
        <w:lang w:val="ar-SA"/>
      </w:rPr>
      <w:t>1</w:t>
    </w:r>
    <w:r w:rsidRPr="00286239">
      <w:rPr>
        <w:rFonts w:ascii="Arial" w:hAnsi="Arial" w:cs="Arial"/>
      </w:rPr>
      <w:fldChar w:fldCharType="end"/>
    </w:r>
  </w:p>
  <w:p w14:paraId="7B100503" w14:textId="77777777" w:rsidR="00663DA0" w:rsidRDefault="00663DA0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41214A" w14:textId="77777777" w:rsidR="00E75D9B" w:rsidRDefault="00E75D9B">
      <w:r>
        <w:separator/>
      </w:r>
    </w:p>
  </w:footnote>
  <w:footnote w:type="continuationSeparator" w:id="0">
    <w:p w14:paraId="00D2E839" w14:textId="77777777" w:rsidR="00E75D9B" w:rsidRDefault="00E75D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810C66" w14:textId="77777777" w:rsidR="00663DA0" w:rsidRDefault="00C737A0">
    <w:pPr>
      <w:pStyle w:val="a3"/>
      <w:framePr w:wrap="around" w:vAnchor="text" w:hAnchor="margin" w:xAlign="center" w:y="1"/>
      <w:jc w:val="both"/>
      <w:rPr>
        <w:rStyle w:val="a5"/>
        <w:rtl/>
      </w:rPr>
    </w:pPr>
    <w:r>
      <w:rPr>
        <w:rStyle w:val="a5"/>
        <w:rtl/>
      </w:rPr>
      <w:fldChar w:fldCharType="begin"/>
    </w:r>
    <w:r w:rsidR="00663DA0">
      <w:rPr>
        <w:rStyle w:val="a5"/>
      </w:rPr>
      <w:instrText xml:space="preserve">PAGE  </w:instrText>
    </w:r>
    <w:r>
      <w:rPr>
        <w:rStyle w:val="a5"/>
        <w:rtl/>
      </w:rPr>
      <w:fldChar w:fldCharType="end"/>
    </w:r>
  </w:p>
  <w:p w14:paraId="3DC57827" w14:textId="77777777" w:rsidR="00663DA0" w:rsidRDefault="00663DA0">
    <w:pPr>
      <w:pStyle w:val="a3"/>
      <w:jc w:val="both"/>
      <w:rPr>
        <w:rtl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AE0585" w14:textId="77777777" w:rsidR="00663DA0" w:rsidRDefault="00163F20" w:rsidP="00840767">
    <w:pPr>
      <w:pStyle w:val="a3"/>
      <w:ind w:right="284"/>
      <w:jc w:val="both"/>
      <w:rPr>
        <w:rtl/>
      </w:rPr>
    </w:pPr>
    <w:r>
      <w:rPr>
        <w:rtl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37499DE0" wp14:editId="1E3A6F45">
              <wp:simplePos x="0" y="0"/>
              <wp:positionH relativeFrom="column">
                <wp:posOffset>-695325</wp:posOffset>
              </wp:positionH>
              <wp:positionV relativeFrom="paragraph">
                <wp:posOffset>981075</wp:posOffset>
              </wp:positionV>
              <wp:extent cx="6946265" cy="8599170"/>
              <wp:effectExtent l="0" t="0" r="26035" b="11430"/>
              <wp:wrapNone/>
              <wp:docPr id="20" name="AutoShape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946265" cy="8599170"/>
                      </a:xfrm>
                      <a:prstGeom prst="roundRect">
                        <a:avLst>
                          <a:gd name="adj" fmla="val 3157"/>
                        </a:avLst>
                      </a:prstGeom>
                      <a:noFill/>
                      <a:ln w="19050">
                        <a:solidFill>
                          <a:schemeClr val="accent3">
                            <a:lumMod val="50000"/>
                          </a:schemeClr>
                        </a:solidFill>
                        <a:round/>
                        <a:headEnd/>
                        <a:tailEnd/>
                      </a:ln>
                    </wps:spPr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<w:pict>
            <v:roundrect w14:anchorId="7724C519" id="AutoShape 26" o:spid="_x0000_s1026" style="position:absolute;left:0;text-align:left;margin-left:-54.75pt;margin-top:77.25pt;width:546.95pt;height:677.1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06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" filled="f" strokecolor="#4e6128 [1606]" strokeweight="1.5pt">
              <v:textbox inset="0,0,0,0"/>
            </v:roundrect>
          </w:pict>
        </mc:Fallback>
      </mc:AlternateContent>
    </w:r>
    <w:r w:rsidR="005E3925">
      <w:rPr>
        <w:rtl/>
      </w:rPr>
      <w:drawing>
        <wp:anchor distT="0" distB="0" distL="114300" distR="114300" simplePos="0" relativeHeight="251665920" behindDoc="0" locked="0" layoutInCell="1" allowOverlap="1" wp14:anchorId="42CB7C30" wp14:editId="13681A47">
          <wp:simplePos x="0" y="0"/>
          <wp:positionH relativeFrom="column">
            <wp:posOffset>2295525</wp:posOffset>
          </wp:positionH>
          <wp:positionV relativeFrom="paragraph">
            <wp:posOffset>-304800</wp:posOffset>
          </wp:positionV>
          <wp:extent cx="1073785" cy="1183005"/>
          <wp:effectExtent l="0" t="0" r="0" b="0"/>
          <wp:wrapNone/>
          <wp:docPr id="32" name="صورة 32" descr="C:\Documents and Settings\User\Desktop\شعارالجامعة جديد ‏(F‎)\KAU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Documents and Settings\User\Desktop\شعارالجامعة جديد ‏(F‎)\KAU_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3785" cy="11830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5E3925">
      <w:drawing>
        <wp:anchor distT="0" distB="0" distL="114300" distR="114300" simplePos="0" relativeHeight="251667968" behindDoc="0" locked="0" layoutInCell="1" allowOverlap="1" wp14:anchorId="1BC4CB4B" wp14:editId="67B7CA3F">
          <wp:simplePos x="0" y="0"/>
          <wp:positionH relativeFrom="column">
            <wp:posOffset>4200525</wp:posOffset>
          </wp:positionH>
          <wp:positionV relativeFrom="paragraph">
            <wp:posOffset>-247651</wp:posOffset>
          </wp:positionV>
          <wp:extent cx="1963420" cy="1228725"/>
          <wp:effectExtent l="0" t="0" r="0" b="0"/>
          <wp:wrapNone/>
          <wp:docPr id="33" name="صورة 33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 descr="Text&#10;&#10;Description automatically generated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420" cy="1228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E3925">
      <w:drawing>
        <wp:anchor distT="0" distB="0" distL="114300" distR="114300" simplePos="0" relativeHeight="251670016" behindDoc="0" locked="0" layoutInCell="1" allowOverlap="1" wp14:anchorId="10D6B01A" wp14:editId="172E876D">
          <wp:simplePos x="0" y="0"/>
          <wp:positionH relativeFrom="column">
            <wp:posOffset>-666750</wp:posOffset>
          </wp:positionH>
          <wp:positionV relativeFrom="paragraph">
            <wp:posOffset>-200025</wp:posOffset>
          </wp:positionV>
          <wp:extent cx="2250434" cy="1048385"/>
          <wp:effectExtent l="0" t="0" r="0" b="0"/>
          <wp:wrapNone/>
          <wp:docPr id="35" name="صورة 35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12" descr="Text&#10;&#10;Description automatically generated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0681" cy="10531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3FC7E" w14:textId="77777777" w:rsidR="00663DA0" w:rsidRDefault="00DC610B">
    <w:pPr>
      <w:pStyle w:val="a3"/>
      <w:jc w:val="both"/>
      <w:rPr>
        <w:rtl/>
      </w:rPr>
    </w:pPr>
    <w:r>
      <w:rPr>
        <w:sz w:val="20"/>
        <w:rtl/>
      </w:rPr>
      <mc:AlternateContent>
        <mc:Choice Requires="wps">
          <w:drawing>
            <wp:anchor distT="0" distB="0" distL="114300" distR="114300" simplePos="0" relativeHeight="251650560" behindDoc="0" locked="0" layoutInCell="1" allowOverlap="1" wp14:anchorId="4D9C043B" wp14:editId="755B17DC">
              <wp:simplePos x="0" y="0"/>
              <wp:positionH relativeFrom="column">
                <wp:posOffset>1654175</wp:posOffset>
              </wp:positionH>
              <wp:positionV relativeFrom="paragraph">
                <wp:posOffset>1047750</wp:posOffset>
              </wp:positionV>
              <wp:extent cx="1943100" cy="375920"/>
              <wp:effectExtent l="0" t="0" r="0" b="5080"/>
              <wp:wrapNone/>
              <wp:docPr id="10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375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0811A0" w14:textId="77777777" w:rsidR="00663DA0" w:rsidRPr="00E24842" w:rsidRDefault="00663DA0" w:rsidP="003F70A4">
                          <w:pPr>
                            <w:spacing w:line="380" w:lineRule="exact"/>
                            <w:jc w:val="center"/>
                            <w:rPr>
                              <w:rFonts w:cs="Mudir MT"/>
                              <w:b/>
                              <w:bCs/>
                              <w:rtl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9C043B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31" type="#_x0000_t202" style="position:absolute;left:0;text-align:left;margin-left:130.25pt;margin-top:82.5pt;width:153pt;height:29.6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" stroked="f">
              <v:textbox>
                <w:txbxContent>
                  <w:p w14:paraId="000811A0" w14:textId="77777777" w:rsidR="00663DA0" w:rsidRPr="00E24842" w:rsidRDefault="00663DA0" w:rsidP="003F70A4">
                    <w:pPr>
                      <w:spacing w:line="380" w:lineRule="exact"/>
                      <w:jc w:val="center"/>
                      <w:rPr>
                        <w:rFonts w:cs="Mudir MT"/>
                        <w:b/>
                        <w:bCs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sz w:val="20"/>
        <w:rtl/>
      </w:rPr>
      <mc:AlternateContent>
        <mc:Choice Requires="wps">
          <w:drawing>
            <wp:anchor distT="0" distB="0" distL="114300" distR="114300" simplePos="0" relativeHeight="251648512" behindDoc="0" locked="0" layoutInCell="1" allowOverlap="1" wp14:anchorId="42AF3740" wp14:editId="56E7747B">
              <wp:simplePos x="0" y="0"/>
              <wp:positionH relativeFrom="column">
                <wp:posOffset>3959225</wp:posOffset>
              </wp:positionH>
              <wp:positionV relativeFrom="paragraph">
                <wp:posOffset>791845</wp:posOffset>
              </wp:positionV>
              <wp:extent cx="1943100" cy="868045"/>
              <wp:effectExtent l="0" t="0" r="0" b="8255"/>
              <wp:wrapNone/>
              <wp:docPr id="9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8680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09F77E" w14:textId="77777777" w:rsidR="00663DA0" w:rsidRDefault="00663DA0">
                          <w:pPr>
                            <w:spacing w:line="380" w:lineRule="exact"/>
                            <w:jc w:val="both"/>
                            <w:rPr>
                              <w:rtl/>
                            </w:rPr>
                          </w:pPr>
                          <w:r>
                            <w:rPr>
                              <w:rFonts w:hint="cs"/>
                              <w:szCs w:val="26"/>
                              <w:rtl/>
                            </w:rPr>
                            <w:t xml:space="preserve">الرقم 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</w:rPr>
                            <w:t>………………………….……………..</w:t>
                          </w:r>
                        </w:p>
                        <w:p w14:paraId="00685952" w14:textId="77777777" w:rsidR="00663DA0" w:rsidRDefault="00663DA0">
                          <w:pPr>
                            <w:spacing w:line="380" w:lineRule="exact"/>
                            <w:jc w:val="both"/>
                            <w:rPr>
                              <w:rtl/>
                            </w:rPr>
                          </w:pPr>
                          <w:r>
                            <w:rPr>
                              <w:rFonts w:hint="cs"/>
                              <w:szCs w:val="26"/>
                              <w:rtl/>
                            </w:rPr>
                            <w:t>التاريخ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</w:rPr>
                            <w:t>…………………………..…………..</w:t>
                          </w:r>
                        </w:p>
                        <w:p w14:paraId="3E374946" w14:textId="77777777" w:rsidR="00663DA0" w:rsidRDefault="00663DA0">
                          <w:pPr>
                            <w:spacing w:line="380" w:lineRule="exact"/>
                            <w:jc w:val="both"/>
                            <w:rPr>
                              <w:sz w:val="12"/>
                              <w:szCs w:val="14"/>
                              <w:rtl/>
                            </w:rPr>
                          </w:pPr>
                          <w:r>
                            <w:rPr>
                              <w:rFonts w:hint="cs"/>
                              <w:sz w:val="26"/>
                              <w:szCs w:val="26"/>
                              <w:rtl/>
                            </w:rPr>
                            <w:t>المرفقات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</w:rPr>
                            <w:t>…………………………………...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2AF3740" id="Text Box 4" o:spid="_x0000_s1032" type="#_x0000_t202" style="position:absolute;left:0;text-align:left;margin-left:311.75pt;margin-top:62.35pt;width:153pt;height:68.3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" stroked="f">
              <v:textbox>
                <w:txbxContent>
                  <w:p w14:paraId="1309F77E" w14:textId="77777777" w:rsidR="00663DA0" w:rsidRDefault="00663DA0">
                    <w:pPr>
                      <w:spacing w:line="380" w:lineRule="exact"/>
                      <w:jc w:val="both"/>
                      <w:rPr>
                        <w:rtl/>
                      </w:rPr>
                    </w:pPr>
                    <w:r>
                      <w:rPr>
                        <w:rFonts w:hint="cs"/>
                        <w:szCs w:val="26"/>
                        <w:rtl/>
                      </w:rPr>
                      <w:t xml:space="preserve">الرقم 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</w:rPr>
                      <w:t>………………………….……………..</w:t>
                    </w:r>
                  </w:p>
                  <w:p w14:paraId="00685952" w14:textId="77777777" w:rsidR="00663DA0" w:rsidRDefault="00663DA0">
                    <w:pPr>
                      <w:spacing w:line="380" w:lineRule="exact"/>
                      <w:jc w:val="both"/>
                      <w:rPr>
                        <w:rtl/>
                      </w:rPr>
                    </w:pPr>
                    <w:r>
                      <w:rPr>
                        <w:rFonts w:hint="cs"/>
                        <w:szCs w:val="26"/>
                        <w:rtl/>
                      </w:rPr>
                      <w:t>التاريخ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</w:rPr>
                      <w:t>…………………………..…………..</w:t>
                    </w:r>
                  </w:p>
                  <w:p w14:paraId="3E374946" w14:textId="77777777" w:rsidR="00663DA0" w:rsidRDefault="00663DA0">
                    <w:pPr>
                      <w:spacing w:line="380" w:lineRule="exact"/>
                      <w:jc w:val="both"/>
                      <w:rPr>
                        <w:sz w:val="12"/>
                        <w:szCs w:val="14"/>
                        <w:rtl/>
                      </w:rPr>
                    </w:pPr>
                    <w:r>
                      <w:rPr>
                        <w:rFonts w:hint="cs"/>
                        <w:sz w:val="26"/>
                        <w:szCs w:val="26"/>
                        <w:rtl/>
                      </w:rPr>
                      <w:t>المرفقات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</w:rPr>
                      <w:t>…………………………………....</w:t>
                    </w:r>
                  </w:p>
                </w:txbxContent>
              </v:textbox>
            </v:shape>
          </w:pict>
        </mc:Fallback>
      </mc:AlternateContent>
    </w:r>
    <w:r>
      <w:rPr>
        <w:sz w:val="20"/>
        <w:rtl/>
      </w:rPr>
      <mc:AlternateContent>
        <mc:Choice Requires="wps">
          <w:drawing>
            <wp:anchor distT="0" distB="0" distL="114300" distR="114300" simplePos="0" relativeHeight="251649536" behindDoc="0" locked="0" layoutInCell="1" allowOverlap="1" wp14:anchorId="086C718C" wp14:editId="434CB9B0">
              <wp:simplePos x="0" y="0"/>
              <wp:positionH relativeFrom="column">
                <wp:posOffset>-660400</wp:posOffset>
              </wp:positionH>
              <wp:positionV relativeFrom="paragraph">
                <wp:posOffset>725805</wp:posOffset>
              </wp:positionV>
              <wp:extent cx="1943100" cy="864235"/>
              <wp:effectExtent l="0" t="0" r="0" b="0"/>
              <wp:wrapNone/>
              <wp:docPr id="8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8642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BAC3C6" w14:textId="77777777" w:rsidR="00663DA0" w:rsidRDefault="00663DA0">
                          <w:pPr>
                            <w:bidi w:val="0"/>
                            <w:spacing w:line="380" w:lineRule="exact"/>
                            <w:rPr>
                              <w:rtl/>
                              <w:lang w:val="fr-FR"/>
                            </w:rPr>
                          </w:pPr>
                          <w:proofErr w:type="spellStart"/>
                          <w:r>
                            <w:rPr>
                              <w:i/>
                              <w:iCs/>
                              <w:szCs w:val="26"/>
                              <w:lang w:val="fr-FR"/>
                            </w:rPr>
                            <w:t>Ref</w:t>
                          </w:r>
                          <w:proofErr w:type="spellEnd"/>
                          <w:r>
                            <w:rPr>
                              <w:i/>
                              <w:iCs/>
                              <w:szCs w:val="26"/>
                              <w:lang w:val="fr-FR"/>
                            </w:rPr>
                            <w:t xml:space="preserve">. 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  <w:lang w:val="fr-FR"/>
                            </w:rPr>
                            <w:t>………………………….……………..</w:t>
                          </w:r>
                        </w:p>
                        <w:p w14:paraId="39F545C4" w14:textId="77777777" w:rsidR="00663DA0" w:rsidRDefault="00663DA0">
                          <w:pPr>
                            <w:bidi w:val="0"/>
                            <w:spacing w:line="380" w:lineRule="exact"/>
                            <w:rPr>
                              <w:rtl/>
                              <w:lang w:val="fr-FR"/>
                            </w:rPr>
                          </w:pPr>
                          <w:r>
                            <w:rPr>
                              <w:i/>
                              <w:iCs/>
                              <w:sz w:val="26"/>
                              <w:lang w:val="fr-FR"/>
                            </w:rPr>
                            <w:t>Date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  <w:lang w:val="fr-FR"/>
                            </w:rPr>
                            <w:t>……………………</w:t>
                          </w:r>
                          <w:proofErr w:type="gramStart"/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  <w:lang w:val="fr-FR"/>
                            </w:rPr>
                            <w:t>…….</w:t>
                          </w:r>
                          <w:proofErr w:type="gramEnd"/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  <w:lang w:val="fr-FR"/>
                            </w:rPr>
                            <w:t>.…………..</w:t>
                          </w:r>
                        </w:p>
                        <w:p w14:paraId="11824AF2" w14:textId="77777777" w:rsidR="00663DA0" w:rsidRDefault="00663DA0">
                          <w:pPr>
                            <w:bidi w:val="0"/>
                            <w:spacing w:line="380" w:lineRule="exact"/>
                            <w:rPr>
                              <w:sz w:val="12"/>
                              <w:szCs w:val="14"/>
                              <w:rtl/>
                              <w:lang w:val="fr-FR"/>
                            </w:rPr>
                          </w:pPr>
                          <w:proofErr w:type="spellStart"/>
                          <w:proofErr w:type="gramStart"/>
                          <w:r>
                            <w:rPr>
                              <w:i/>
                              <w:iCs/>
                              <w:szCs w:val="26"/>
                              <w:lang w:val="fr-FR"/>
                            </w:rPr>
                            <w:t>Encl</w:t>
                          </w:r>
                          <w:proofErr w:type="spellEnd"/>
                          <w:r>
                            <w:rPr>
                              <w:szCs w:val="26"/>
                              <w:lang w:val="fr-FR"/>
                            </w:rPr>
                            <w:t>.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  <w:lang w:val="fr-FR"/>
                            </w:rPr>
                            <w:t>…</w:t>
                          </w:r>
                          <w:proofErr w:type="gramEnd"/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  <w:lang w:val="fr-FR"/>
                            </w:rPr>
                            <w:t>………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lang w:val="fr-FR"/>
                            </w:rPr>
                            <w:t>…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  <w:lang w:val="fr-FR"/>
                            </w:rPr>
                            <w:t>..………………………...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86C718C" id="Text Box 5" o:spid="_x0000_s1033" type="#_x0000_t202" style="position:absolute;left:0;text-align:left;margin-left:-52pt;margin-top:57.15pt;width:153pt;height:68.0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" stroked="f">
              <v:textbox>
                <w:txbxContent>
                  <w:p w14:paraId="0ABAC3C6" w14:textId="77777777" w:rsidR="00663DA0" w:rsidRDefault="00663DA0">
                    <w:pPr>
                      <w:bidi w:val="0"/>
                      <w:spacing w:line="380" w:lineRule="exact"/>
                      <w:rPr>
                        <w:rtl/>
                        <w:lang w:val="fr-FR"/>
                      </w:rPr>
                    </w:pPr>
                    <w:proofErr w:type="spellStart"/>
                    <w:r>
                      <w:rPr>
                        <w:i/>
                        <w:iCs/>
                        <w:szCs w:val="26"/>
                        <w:lang w:val="fr-FR"/>
                      </w:rPr>
                      <w:t>Ref</w:t>
                    </w:r>
                    <w:proofErr w:type="spellEnd"/>
                    <w:r>
                      <w:rPr>
                        <w:i/>
                        <w:iCs/>
                        <w:szCs w:val="26"/>
                        <w:lang w:val="fr-FR"/>
                      </w:rPr>
                      <w:t xml:space="preserve">. 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………………………….……………..</w:t>
                    </w:r>
                  </w:p>
                  <w:p w14:paraId="39F545C4" w14:textId="77777777" w:rsidR="00663DA0" w:rsidRDefault="00663DA0">
                    <w:pPr>
                      <w:bidi w:val="0"/>
                      <w:spacing w:line="380" w:lineRule="exact"/>
                      <w:rPr>
                        <w:rtl/>
                        <w:lang w:val="fr-FR"/>
                      </w:rPr>
                    </w:pPr>
                    <w:r>
                      <w:rPr>
                        <w:i/>
                        <w:iCs/>
                        <w:sz w:val="26"/>
                        <w:lang w:val="fr-FR"/>
                      </w:rPr>
                      <w:t>Date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……………………</w:t>
                    </w:r>
                    <w:proofErr w:type="gramStart"/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…….</w:t>
                    </w:r>
                    <w:proofErr w:type="gramEnd"/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.…………..</w:t>
                    </w:r>
                  </w:p>
                  <w:p w14:paraId="11824AF2" w14:textId="77777777" w:rsidR="00663DA0" w:rsidRDefault="00663DA0">
                    <w:pPr>
                      <w:bidi w:val="0"/>
                      <w:spacing w:line="380" w:lineRule="exact"/>
                      <w:rPr>
                        <w:sz w:val="12"/>
                        <w:szCs w:val="14"/>
                        <w:rtl/>
                        <w:lang w:val="fr-FR"/>
                      </w:rPr>
                    </w:pPr>
                    <w:proofErr w:type="spellStart"/>
                    <w:proofErr w:type="gramStart"/>
                    <w:r>
                      <w:rPr>
                        <w:i/>
                        <w:iCs/>
                        <w:szCs w:val="26"/>
                        <w:lang w:val="fr-FR"/>
                      </w:rPr>
                      <w:t>Encl</w:t>
                    </w:r>
                    <w:proofErr w:type="spellEnd"/>
                    <w:r>
                      <w:rPr>
                        <w:szCs w:val="26"/>
                        <w:lang w:val="fr-FR"/>
                      </w:rPr>
                      <w:t>.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…</w:t>
                    </w:r>
                    <w:proofErr w:type="gramEnd"/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………</w:t>
                    </w:r>
                    <w:r>
                      <w:rPr>
                        <w:rFonts w:hint="cs"/>
                        <w:sz w:val="12"/>
                        <w:szCs w:val="14"/>
                        <w:lang w:val="fr-FR"/>
                      </w:rPr>
                      <w:t>…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..………………………....</w:t>
                    </w:r>
                  </w:p>
                </w:txbxContent>
              </v:textbox>
            </v:shape>
          </w:pict>
        </mc:Fallback>
      </mc:AlternateContent>
    </w:r>
    <w:r>
      <w:rPr>
        <w:sz w:val="20"/>
        <w:rtl/>
      </w:rPr>
      <mc:AlternateContent>
        <mc:Choice Requires="wpg">
          <w:drawing>
            <wp:anchor distT="0" distB="0" distL="114300" distR="114300" simplePos="0" relativeHeight="251652608" behindDoc="0" locked="0" layoutInCell="1" allowOverlap="1" wp14:anchorId="717C66C2" wp14:editId="4C7F07CD">
              <wp:simplePos x="0" y="0"/>
              <wp:positionH relativeFrom="column">
                <wp:posOffset>-761365</wp:posOffset>
              </wp:positionH>
              <wp:positionV relativeFrom="paragraph">
                <wp:posOffset>-155575</wp:posOffset>
              </wp:positionV>
              <wp:extent cx="6571615" cy="1020445"/>
              <wp:effectExtent l="0" t="0" r="635" b="8255"/>
              <wp:wrapNone/>
              <wp:docPr id="4" name="Group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71615" cy="1020445"/>
                        <a:chOff x="502" y="475"/>
                        <a:chExt cx="10349" cy="1607"/>
                      </a:xfrm>
                    </wpg:grpSpPr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502" y="623"/>
                          <a:ext cx="3359" cy="136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4CC532" w14:textId="77777777" w:rsidR="00663DA0" w:rsidRPr="00E24842" w:rsidRDefault="00663DA0">
                            <w:pPr>
                              <w:bidi w:val="0"/>
                              <w:spacing w:line="280" w:lineRule="exact"/>
                              <w:jc w:val="center"/>
                              <w:rPr>
                                <w:rFonts w:cs="DecoType Naskh"/>
                                <w:b/>
                                <w:bCs/>
                                <w:szCs w:val="32"/>
                                <w:rtl/>
                              </w:rPr>
                            </w:pPr>
                            <w:r w:rsidRPr="00E24842">
                              <w:rPr>
                                <w:rFonts w:cs="DecoType Naskh"/>
                                <w:b/>
                                <w:bCs/>
                                <w:sz w:val="18"/>
                              </w:rPr>
                              <w:t>KINGDOM OF SAUDI ARABIA</w:t>
                            </w:r>
                          </w:p>
                          <w:p w14:paraId="2A360840" w14:textId="77777777" w:rsidR="00663DA0" w:rsidRDefault="00663DA0">
                            <w:pPr>
                              <w:bidi w:val="0"/>
                              <w:spacing w:line="280" w:lineRule="exact"/>
                              <w:jc w:val="center"/>
                              <w:rPr>
                                <w:rtl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>Ministry of Higher Education</w:t>
                            </w:r>
                          </w:p>
                          <w:p w14:paraId="75E7471A" w14:textId="77777777" w:rsidR="00663DA0" w:rsidRDefault="00663DA0">
                            <w:pPr>
                              <w:pStyle w:val="2"/>
                              <w:spacing w:line="280" w:lineRule="exact"/>
                            </w:pPr>
                            <w:r>
                              <w:t>KING ABDULAZIZ UNIVERSITY</w:t>
                            </w:r>
                          </w:p>
                          <w:p w14:paraId="449FB811" w14:textId="77777777" w:rsidR="00663DA0" w:rsidRPr="008C645A" w:rsidRDefault="00663DA0" w:rsidP="008C645A">
                            <w:pPr>
                              <w:bidi w:val="0"/>
                              <w:spacing w:line="280" w:lineRule="exact"/>
                              <w:jc w:val="center"/>
                              <w:rPr>
                                <w:sz w:val="18"/>
                                <w:szCs w:val="16"/>
                                <w:rtl/>
                              </w:rPr>
                            </w:pPr>
                            <w:r>
                              <w:rPr>
                                <w:sz w:val="18"/>
                                <w:szCs w:val="16"/>
                              </w:rPr>
                              <w:t xml:space="preserve">Deanship </w:t>
                            </w:r>
                            <w:r w:rsidRPr="008C645A">
                              <w:rPr>
                                <w:sz w:val="18"/>
                                <w:szCs w:val="16"/>
                              </w:rPr>
                              <w:t xml:space="preserve">of </w:t>
                            </w:r>
                            <w:r>
                              <w:rPr>
                                <w:sz w:val="18"/>
                                <w:szCs w:val="16"/>
                              </w:rPr>
                              <w:t>S</w:t>
                            </w:r>
                            <w:r w:rsidRPr="008C645A">
                              <w:rPr>
                                <w:sz w:val="18"/>
                                <w:szCs w:val="16"/>
                              </w:rPr>
                              <w:t xml:space="preserve">cientific </w:t>
                            </w:r>
                            <w:r>
                              <w:rPr>
                                <w:sz w:val="18"/>
                                <w:szCs w:val="16"/>
                              </w:rPr>
                              <w:t>R</w:t>
                            </w:r>
                            <w:r w:rsidRPr="008C645A">
                              <w:rPr>
                                <w:sz w:val="18"/>
                                <w:szCs w:val="16"/>
                              </w:rPr>
                              <w:t>esearch</w:t>
                            </w:r>
                          </w:p>
                          <w:p w14:paraId="3E653553" w14:textId="77777777" w:rsidR="00663DA0" w:rsidRPr="003B0165" w:rsidRDefault="00663DA0">
                            <w:pPr>
                              <w:bidi w:val="0"/>
                              <w:spacing w:line="280" w:lineRule="exact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Picture 3" descr="شعار الجامع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255" y="475"/>
                          <a:ext cx="1382" cy="1607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7" name="Picture 13" descr="KAU3LinesA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8286" y="565"/>
                          <a:ext cx="2565" cy="103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17C66C2" id="Group 28" o:spid="_x0000_s1034" style="position:absolute;left:0;text-align:left;margin-left:-59.95pt;margin-top:-12.25pt;width:517.45pt;height:80.35pt;z-index:251652608" coordorigin="502,475" coordsize="10349,16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">
              <v:shape id="Text Box 2" o:spid="_x0000_s1035" type="#_x0000_t202" style="position:absolute;left:502;top:623;width:3359;height:1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" stroked="f">
                <v:textbox>
                  <w:txbxContent>
                    <w:p w14:paraId="664CC532" w14:textId="77777777" w:rsidR="00663DA0" w:rsidRPr="00E24842" w:rsidRDefault="00663DA0">
                      <w:pPr>
                        <w:bidi w:val="0"/>
                        <w:spacing w:line="280" w:lineRule="exact"/>
                        <w:jc w:val="center"/>
                        <w:rPr>
                          <w:rFonts w:cs="DecoType Naskh"/>
                          <w:b/>
                          <w:bCs/>
                          <w:szCs w:val="32"/>
                          <w:rtl/>
                        </w:rPr>
                      </w:pPr>
                      <w:r w:rsidRPr="00E24842">
                        <w:rPr>
                          <w:rFonts w:cs="DecoType Naskh"/>
                          <w:b/>
                          <w:bCs/>
                          <w:sz w:val="18"/>
                        </w:rPr>
                        <w:t>KINGDOM OF SAUDI ARABIA</w:t>
                      </w:r>
                    </w:p>
                    <w:p w14:paraId="2A360840" w14:textId="77777777" w:rsidR="00663DA0" w:rsidRDefault="00663DA0">
                      <w:pPr>
                        <w:bidi w:val="0"/>
                        <w:spacing w:line="280" w:lineRule="exact"/>
                        <w:jc w:val="center"/>
                        <w:rPr>
                          <w:rtl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>Ministry of Higher Education</w:t>
                      </w:r>
                    </w:p>
                    <w:p w14:paraId="75E7471A" w14:textId="77777777" w:rsidR="00663DA0" w:rsidRDefault="00663DA0">
                      <w:pPr>
                        <w:pStyle w:val="BodyText2"/>
                        <w:spacing w:line="280" w:lineRule="exact"/>
                      </w:pPr>
                      <w:r>
                        <w:t>KING ABDULAZIZ UNIVERSITY</w:t>
                      </w:r>
                    </w:p>
                    <w:p w14:paraId="449FB811" w14:textId="77777777" w:rsidR="00663DA0" w:rsidRPr="008C645A" w:rsidRDefault="00663DA0" w:rsidP="008C645A">
                      <w:pPr>
                        <w:bidi w:val="0"/>
                        <w:spacing w:line="280" w:lineRule="exact"/>
                        <w:jc w:val="center"/>
                        <w:rPr>
                          <w:sz w:val="18"/>
                          <w:szCs w:val="16"/>
                          <w:rtl/>
                        </w:rPr>
                      </w:pPr>
                      <w:r>
                        <w:rPr>
                          <w:sz w:val="18"/>
                          <w:szCs w:val="16"/>
                        </w:rPr>
                        <w:t xml:space="preserve">Deanship </w:t>
                      </w:r>
                      <w:r w:rsidRPr="008C645A">
                        <w:rPr>
                          <w:sz w:val="18"/>
                          <w:szCs w:val="16"/>
                        </w:rPr>
                        <w:t xml:space="preserve">of </w:t>
                      </w:r>
                      <w:r>
                        <w:rPr>
                          <w:sz w:val="18"/>
                          <w:szCs w:val="16"/>
                        </w:rPr>
                        <w:t>S</w:t>
                      </w:r>
                      <w:r w:rsidRPr="008C645A">
                        <w:rPr>
                          <w:sz w:val="18"/>
                          <w:szCs w:val="16"/>
                        </w:rPr>
                        <w:t xml:space="preserve">cientific </w:t>
                      </w:r>
                      <w:r>
                        <w:rPr>
                          <w:sz w:val="18"/>
                          <w:szCs w:val="16"/>
                        </w:rPr>
                        <w:t>R</w:t>
                      </w:r>
                      <w:r w:rsidRPr="008C645A">
                        <w:rPr>
                          <w:sz w:val="18"/>
                          <w:szCs w:val="16"/>
                        </w:rPr>
                        <w:t>esearch</w:t>
                      </w:r>
                    </w:p>
                    <w:p w14:paraId="3E653553" w14:textId="77777777" w:rsidR="00663DA0" w:rsidRPr="003B0165" w:rsidRDefault="00663DA0">
                      <w:pPr>
                        <w:bidi w:val="0"/>
                        <w:spacing w:line="280" w:lineRule="exact"/>
                        <w:jc w:val="center"/>
                        <w:rPr>
                          <w:sz w:val="30"/>
                          <w:szCs w:val="30"/>
                        </w:rPr>
                      </w:pP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36" type="#_x0000_t75" alt="شعار الجامعة" style="position:absolute;left:5255;top:475;width:1382;height:16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">
                <v:imagedata r:id="rId3" o:title="شعار الجامعة"/>
              </v:shape>
              <v:shape id="Picture 13" o:spid="_x0000_s1037" type="#_x0000_t75" alt="KAU3LinesAr" style="position:absolute;left:8286;top:565;width:2565;height:10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">
                <v:imagedata r:id="rId4" o:title="KAU3LinesAr"/>
              </v:shape>
            </v:group>
          </w:pict>
        </mc:Fallback>
      </mc:AlternateContent>
    </w:r>
    <w:r>
      <w:rPr>
        <w:sz w:val="20"/>
        <w:rtl/>
      </w:rPr>
      <mc:AlternateContent>
        <mc:Choice Requires="wps">
          <w:drawing>
            <wp:anchor distT="0" distB="0" distL="114300" distR="114300" simplePos="0" relativeHeight="251651584" behindDoc="0" locked="0" layoutInCell="1" allowOverlap="1" wp14:anchorId="405B2FE5" wp14:editId="054937AA">
              <wp:simplePos x="0" y="0"/>
              <wp:positionH relativeFrom="column">
                <wp:posOffset>-444500</wp:posOffset>
              </wp:positionH>
              <wp:positionV relativeFrom="paragraph">
                <wp:posOffset>1907540</wp:posOffset>
              </wp:positionV>
              <wp:extent cx="6139180" cy="7378700"/>
              <wp:effectExtent l="0" t="0" r="13970" b="12700"/>
              <wp:wrapNone/>
              <wp:docPr id="3" name="AutoShap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139180" cy="7378700"/>
                      </a:xfrm>
                      <a:prstGeom prst="roundRect">
                        <a:avLst>
                          <a:gd name="adj" fmla="val 3157"/>
                        </a:avLst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<w:pict>
            <v:roundrect w14:anchorId="575B4637" id="AutoShape 12" o:spid="_x0000_s1026" style="position:absolute;left:0;text-align:left;margin-left:-35pt;margin-top:150.2pt;width:483.4pt;height:581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06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" filled="f"/>
          </w:pict>
        </mc:Fallback>
      </mc:AlternateContent>
    </w:r>
    <w:r>
      <w:rPr>
        <w:sz w:val="20"/>
        <w:rtl/>
      </w:rPr>
      <mc:AlternateContent>
        <mc:Choice Requires="wps">
          <w:drawing>
            <wp:anchor distT="0" distB="0" distL="114300" distR="114300" simplePos="0" relativeHeight="251647488" behindDoc="0" locked="0" layoutInCell="1" allowOverlap="1" wp14:anchorId="64E93592" wp14:editId="61B90072">
              <wp:simplePos x="0" y="0"/>
              <wp:positionH relativeFrom="column">
                <wp:posOffset>4115435</wp:posOffset>
              </wp:positionH>
              <wp:positionV relativeFrom="paragraph">
                <wp:posOffset>-36830</wp:posOffset>
              </wp:positionV>
              <wp:extent cx="1828800" cy="93789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28800" cy="9378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32F36B2" w14:textId="77777777" w:rsidR="00663DA0" w:rsidRDefault="00663DA0" w:rsidP="003F70A4">
                          <w:pPr>
                            <w:spacing w:line="300" w:lineRule="exact"/>
                            <w:jc w:val="center"/>
                            <w:rPr>
                              <w:rFonts w:cs="DecoType Naskh"/>
                              <w:sz w:val="36"/>
                              <w:szCs w:val="34"/>
                              <w:rtl/>
                            </w:rPr>
                          </w:pPr>
                        </w:p>
                        <w:p w14:paraId="75523A28" w14:textId="77777777" w:rsidR="00663DA0" w:rsidRDefault="00663DA0">
                          <w:pPr>
                            <w:spacing w:line="300" w:lineRule="exact"/>
                            <w:jc w:val="center"/>
                            <w:rPr>
                              <w:szCs w:val="22"/>
                              <w:rtl/>
                            </w:rPr>
                          </w:pPr>
                        </w:p>
                        <w:p w14:paraId="6E8DF528" w14:textId="77777777" w:rsidR="00663DA0" w:rsidRDefault="00663DA0">
                          <w:pPr>
                            <w:pStyle w:val="7"/>
                            <w:spacing w:line="340" w:lineRule="exact"/>
                            <w:rPr>
                              <w:rFonts w:cs="Monotype Koufi"/>
                              <w:sz w:val="28"/>
                              <w:szCs w:val="26"/>
                              <w:rtl/>
                            </w:rPr>
                          </w:pPr>
                        </w:p>
                        <w:p w14:paraId="5702FDA2" w14:textId="77777777" w:rsidR="00663DA0" w:rsidRPr="003B0165" w:rsidRDefault="00663DA0" w:rsidP="003F70A4">
                          <w:pPr>
                            <w:spacing w:line="300" w:lineRule="exact"/>
                            <w:jc w:val="center"/>
                            <w:rPr>
                              <w:sz w:val="26"/>
                              <w:rtl/>
                            </w:rPr>
                          </w:pPr>
                          <w:r>
                            <w:rPr>
                              <w:rFonts w:hint="cs"/>
                              <w:sz w:val="26"/>
                              <w:rtl/>
                            </w:rPr>
                            <w:t>عمادة البحث العلم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E93592" id="Text Box 1" o:spid="_x0000_s1038" type="#_x0000_t202" style="position:absolute;left:0;text-align:left;margin-left:324.05pt;margin-top:-2.9pt;width:2in;height:73.8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" stroked="f">
              <v:textbox>
                <w:txbxContent>
                  <w:p w14:paraId="732F36B2" w14:textId="77777777" w:rsidR="00663DA0" w:rsidRDefault="00663DA0" w:rsidP="003F70A4">
                    <w:pPr>
                      <w:spacing w:line="300" w:lineRule="exact"/>
                      <w:jc w:val="center"/>
                      <w:rPr>
                        <w:rFonts w:cs="DecoType Naskh"/>
                        <w:sz w:val="36"/>
                        <w:szCs w:val="34"/>
                        <w:rtl/>
                      </w:rPr>
                    </w:pPr>
                  </w:p>
                  <w:p w14:paraId="75523A28" w14:textId="77777777" w:rsidR="00663DA0" w:rsidRDefault="00663DA0">
                    <w:pPr>
                      <w:spacing w:line="300" w:lineRule="exact"/>
                      <w:jc w:val="center"/>
                      <w:rPr>
                        <w:szCs w:val="22"/>
                        <w:rtl/>
                      </w:rPr>
                    </w:pPr>
                  </w:p>
                  <w:p w14:paraId="6E8DF528" w14:textId="77777777" w:rsidR="00663DA0" w:rsidRDefault="00663DA0">
                    <w:pPr>
                      <w:pStyle w:val="Heading7"/>
                      <w:spacing w:line="340" w:lineRule="exact"/>
                      <w:rPr>
                        <w:rFonts w:cs="Monotype Koufi"/>
                        <w:sz w:val="28"/>
                        <w:szCs w:val="26"/>
                        <w:rtl/>
                      </w:rPr>
                    </w:pPr>
                  </w:p>
                  <w:p w14:paraId="5702FDA2" w14:textId="77777777" w:rsidR="00663DA0" w:rsidRPr="003B0165" w:rsidRDefault="00663DA0" w:rsidP="003F70A4">
                    <w:pPr>
                      <w:spacing w:line="300" w:lineRule="exact"/>
                      <w:jc w:val="center"/>
                      <w:rPr>
                        <w:sz w:val="26"/>
                        <w:rtl/>
                      </w:rPr>
                    </w:pPr>
                    <w:r>
                      <w:rPr>
                        <w:rFonts w:hint="cs"/>
                        <w:sz w:val="26"/>
                        <w:rtl/>
                      </w:rPr>
                      <w:t>عمادة البحث العلمي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53ED2"/>
    <w:multiLevelType w:val="hybridMultilevel"/>
    <w:tmpl w:val="2C227BEC"/>
    <w:lvl w:ilvl="0" w:tplc="94EA58E8">
      <w:start w:val="1"/>
      <w:numFmt w:val="decimal"/>
      <w:lvlText w:val="%1-"/>
      <w:lvlJc w:val="left"/>
      <w:pPr>
        <w:ind w:left="1230" w:hanging="360"/>
      </w:pPr>
      <w:rPr>
        <w:rFonts w:hint="default"/>
        <w:lang w:bidi="ar-SA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1" w15:restartNumberingAfterBreak="0">
    <w:nsid w:val="0CCB6D6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" w15:restartNumberingAfterBreak="0">
    <w:nsid w:val="102E562F"/>
    <w:multiLevelType w:val="hybridMultilevel"/>
    <w:tmpl w:val="17241D1E"/>
    <w:lvl w:ilvl="0" w:tplc="17880DAE">
      <w:start w:val="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42C52D1"/>
    <w:multiLevelType w:val="hybridMultilevel"/>
    <w:tmpl w:val="D250D06C"/>
    <w:lvl w:ilvl="0" w:tplc="45A68286">
      <w:start w:val="1"/>
      <w:numFmt w:val="decimal"/>
      <w:lvlText w:val="%1-"/>
      <w:lvlJc w:val="left"/>
      <w:pPr>
        <w:ind w:left="566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26" w:hanging="360"/>
      </w:pPr>
    </w:lvl>
    <w:lvl w:ilvl="2" w:tplc="0409001B" w:tentative="1">
      <w:start w:val="1"/>
      <w:numFmt w:val="lowerRoman"/>
      <w:lvlText w:val="%3."/>
      <w:lvlJc w:val="right"/>
      <w:pPr>
        <w:ind w:left="1646" w:hanging="180"/>
      </w:pPr>
    </w:lvl>
    <w:lvl w:ilvl="3" w:tplc="0409000F" w:tentative="1">
      <w:start w:val="1"/>
      <w:numFmt w:val="decimal"/>
      <w:lvlText w:val="%4."/>
      <w:lvlJc w:val="left"/>
      <w:pPr>
        <w:ind w:left="2366" w:hanging="360"/>
      </w:pPr>
    </w:lvl>
    <w:lvl w:ilvl="4" w:tplc="04090019" w:tentative="1">
      <w:start w:val="1"/>
      <w:numFmt w:val="lowerLetter"/>
      <w:lvlText w:val="%5."/>
      <w:lvlJc w:val="left"/>
      <w:pPr>
        <w:ind w:left="3086" w:hanging="360"/>
      </w:pPr>
    </w:lvl>
    <w:lvl w:ilvl="5" w:tplc="0409001B" w:tentative="1">
      <w:start w:val="1"/>
      <w:numFmt w:val="lowerRoman"/>
      <w:lvlText w:val="%6."/>
      <w:lvlJc w:val="right"/>
      <w:pPr>
        <w:ind w:left="3806" w:hanging="180"/>
      </w:pPr>
    </w:lvl>
    <w:lvl w:ilvl="6" w:tplc="0409000F" w:tentative="1">
      <w:start w:val="1"/>
      <w:numFmt w:val="decimal"/>
      <w:lvlText w:val="%7."/>
      <w:lvlJc w:val="left"/>
      <w:pPr>
        <w:ind w:left="4526" w:hanging="360"/>
      </w:pPr>
    </w:lvl>
    <w:lvl w:ilvl="7" w:tplc="04090019" w:tentative="1">
      <w:start w:val="1"/>
      <w:numFmt w:val="lowerLetter"/>
      <w:lvlText w:val="%8."/>
      <w:lvlJc w:val="left"/>
      <w:pPr>
        <w:ind w:left="5246" w:hanging="360"/>
      </w:pPr>
    </w:lvl>
    <w:lvl w:ilvl="8" w:tplc="0409001B" w:tentative="1">
      <w:start w:val="1"/>
      <w:numFmt w:val="lowerRoman"/>
      <w:lvlText w:val="%9."/>
      <w:lvlJc w:val="right"/>
      <w:pPr>
        <w:ind w:left="5966" w:hanging="180"/>
      </w:pPr>
    </w:lvl>
  </w:abstractNum>
  <w:abstractNum w:abstractNumId="4" w15:restartNumberingAfterBreak="0">
    <w:nsid w:val="2B022ED2"/>
    <w:multiLevelType w:val="hybridMultilevel"/>
    <w:tmpl w:val="2AA8E46A"/>
    <w:lvl w:ilvl="0" w:tplc="FEA21154">
      <w:start w:val="1"/>
      <w:numFmt w:val="decimal"/>
      <w:lvlText w:val="%1-"/>
      <w:lvlJc w:val="left"/>
      <w:pPr>
        <w:ind w:left="1286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6" w:hanging="360"/>
      </w:pPr>
    </w:lvl>
    <w:lvl w:ilvl="2" w:tplc="0409001B" w:tentative="1">
      <w:start w:val="1"/>
      <w:numFmt w:val="lowerRoman"/>
      <w:lvlText w:val="%3."/>
      <w:lvlJc w:val="right"/>
      <w:pPr>
        <w:ind w:left="2366" w:hanging="180"/>
      </w:pPr>
    </w:lvl>
    <w:lvl w:ilvl="3" w:tplc="0409000F" w:tentative="1">
      <w:start w:val="1"/>
      <w:numFmt w:val="decimal"/>
      <w:lvlText w:val="%4."/>
      <w:lvlJc w:val="left"/>
      <w:pPr>
        <w:ind w:left="3086" w:hanging="360"/>
      </w:pPr>
    </w:lvl>
    <w:lvl w:ilvl="4" w:tplc="04090019" w:tentative="1">
      <w:start w:val="1"/>
      <w:numFmt w:val="lowerLetter"/>
      <w:lvlText w:val="%5."/>
      <w:lvlJc w:val="left"/>
      <w:pPr>
        <w:ind w:left="3806" w:hanging="360"/>
      </w:pPr>
    </w:lvl>
    <w:lvl w:ilvl="5" w:tplc="0409001B" w:tentative="1">
      <w:start w:val="1"/>
      <w:numFmt w:val="lowerRoman"/>
      <w:lvlText w:val="%6."/>
      <w:lvlJc w:val="right"/>
      <w:pPr>
        <w:ind w:left="4526" w:hanging="180"/>
      </w:pPr>
    </w:lvl>
    <w:lvl w:ilvl="6" w:tplc="0409000F" w:tentative="1">
      <w:start w:val="1"/>
      <w:numFmt w:val="decimal"/>
      <w:lvlText w:val="%7."/>
      <w:lvlJc w:val="left"/>
      <w:pPr>
        <w:ind w:left="5246" w:hanging="360"/>
      </w:pPr>
    </w:lvl>
    <w:lvl w:ilvl="7" w:tplc="04090019" w:tentative="1">
      <w:start w:val="1"/>
      <w:numFmt w:val="lowerLetter"/>
      <w:lvlText w:val="%8."/>
      <w:lvlJc w:val="left"/>
      <w:pPr>
        <w:ind w:left="5966" w:hanging="360"/>
      </w:pPr>
    </w:lvl>
    <w:lvl w:ilvl="8" w:tplc="0409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5" w15:restartNumberingAfterBreak="0">
    <w:nsid w:val="2C8B0737"/>
    <w:multiLevelType w:val="hybridMultilevel"/>
    <w:tmpl w:val="49C6AF04"/>
    <w:lvl w:ilvl="0" w:tplc="9F5648D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BD11A9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7" w15:restartNumberingAfterBreak="0">
    <w:nsid w:val="38444F67"/>
    <w:multiLevelType w:val="hybridMultilevel"/>
    <w:tmpl w:val="F15E369E"/>
    <w:lvl w:ilvl="0" w:tplc="026887B6">
      <w:start w:val="1"/>
      <w:numFmt w:val="arabicAlpha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B03D92"/>
    <w:multiLevelType w:val="hybridMultilevel"/>
    <w:tmpl w:val="08CCD14C"/>
    <w:lvl w:ilvl="0" w:tplc="2902B980">
      <w:start w:val="1"/>
      <w:numFmt w:val="decimal"/>
      <w:lvlText w:val="%1."/>
      <w:lvlJc w:val="left"/>
      <w:pPr>
        <w:ind w:left="11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26" w:hanging="360"/>
      </w:pPr>
    </w:lvl>
    <w:lvl w:ilvl="2" w:tplc="0409001B" w:tentative="1">
      <w:start w:val="1"/>
      <w:numFmt w:val="lowerRoman"/>
      <w:lvlText w:val="%3."/>
      <w:lvlJc w:val="right"/>
      <w:pPr>
        <w:ind w:left="2546" w:hanging="180"/>
      </w:pPr>
    </w:lvl>
    <w:lvl w:ilvl="3" w:tplc="0409000F" w:tentative="1">
      <w:start w:val="1"/>
      <w:numFmt w:val="decimal"/>
      <w:lvlText w:val="%4."/>
      <w:lvlJc w:val="left"/>
      <w:pPr>
        <w:ind w:left="3266" w:hanging="360"/>
      </w:pPr>
    </w:lvl>
    <w:lvl w:ilvl="4" w:tplc="04090019" w:tentative="1">
      <w:start w:val="1"/>
      <w:numFmt w:val="lowerLetter"/>
      <w:lvlText w:val="%5."/>
      <w:lvlJc w:val="left"/>
      <w:pPr>
        <w:ind w:left="3986" w:hanging="360"/>
      </w:pPr>
    </w:lvl>
    <w:lvl w:ilvl="5" w:tplc="0409001B" w:tentative="1">
      <w:start w:val="1"/>
      <w:numFmt w:val="lowerRoman"/>
      <w:lvlText w:val="%6."/>
      <w:lvlJc w:val="right"/>
      <w:pPr>
        <w:ind w:left="4706" w:hanging="180"/>
      </w:pPr>
    </w:lvl>
    <w:lvl w:ilvl="6" w:tplc="0409000F" w:tentative="1">
      <w:start w:val="1"/>
      <w:numFmt w:val="decimal"/>
      <w:lvlText w:val="%7."/>
      <w:lvlJc w:val="left"/>
      <w:pPr>
        <w:ind w:left="5426" w:hanging="360"/>
      </w:pPr>
    </w:lvl>
    <w:lvl w:ilvl="7" w:tplc="04090019" w:tentative="1">
      <w:start w:val="1"/>
      <w:numFmt w:val="lowerLetter"/>
      <w:lvlText w:val="%8."/>
      <w:lvlJc w:val="left"/>
      <w:pPr>
        <w:ind w:left="6146" w:hanging="360"/>
      </w:pPr>
    </w:lvl>
    <w:lvl w:ilvl="8" w:tplc="0409001B" w:tentative="1">
      <w:start w:val="1"/>
      <w:numFmt w:val="lowerRoman"/>
      <w:lvlText w:val="%9."/>
      <w:lvlJc w:val="right"/>
      <w:pPr>
        <w:ind w:left="6866" w:hanging="180"/>
      </w:pPr>
    </w:lvl>
  </w:abstractNum>
  <w:abstractNum w:abstractNumId="9" w15:restartNumberingAfterBreak="0">
    <w:nsid w:val="44EB3FB4"/>
    <w:multiLevelType w:val="hybridMultilevel"/>
    <w:tmpl w:val="CCE4D330"/>
    <w:lvl w:ilvl="0" w:tplc="22E4C81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161051"/>
    <w:multiLevelType w:val="hybridMultilevel"/>
    <w:tmpl w:val="40DC9B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2ED1316"/>
    <w:multiLevelType w:val="hybridMultilevel"/>
    <w:tmpl w:val="21CE4C7A"/>
    <w:lvl w:ilvl="0" w:tplc="F7342CB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F77D46"/>
    <w:multiLevelType w:val="hybridMultilevel"/>
    <w:tmpl w:val="93186366"/>
    <w:lvl w:ilvl="0" w:tplc="F028EF30">
      <w:start w:val="1"/>
      <w:numFmt w:val="arabicAlpha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8F3373"/>
    <w:multiLevelType w:val="singleLevel"/>
    <w:tmpl w:val="D9D44E00"/>
    <w:lvl w:ilvl="0">
      <w:start w:val="1"/>
      <w:numFmt w:val="none"/>
      <w:lvlText w:val=""/>
      <w:legacy w:legacy="1" w:legacySpace="0" w:legacyIndent="0"/>
      <w:lvlJc w:val="left"/>
    </w:lvl>
  </w:abstractNum>
  <w:abstractNum w:abstractNumId="14" w15:restartNumberingAfterBreak="0">
    <w:nsid w:val="6E8129EC"/>
    <w:multiLevelType w:val="hybridMultilevel"/>
    <w:tmpl w:val="EBE68E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D57DCD"/>
    <w:multiLevelType w:val="hybridMultilevel"/>
    <w:tmpl w:val="6848F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744746"/>
    <w:multiLevelType w:val="hybridMultilevel"/>
    <w:tmpl w:val="32B83790"/>
    <w:lvl w:ilvl="0" w:tplc="E162FAB2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1"/>
  </w:num>
  <w:num w:numId="5">
    <w:abstractNumId w:val="9"/>
  </w:num>
  <w:num w:numId="6">
    <w:abstractNumId w:val="16"/>
  </w:num>
  <w:num w:numId="7">
    <w:abstractNumId w:val="2"/>
  </w:num>
  <w:num w:numId="8">
    <w:abstractNumId w:val="1"/>
  </w:num>
  <w:num w:numId="9">
    <w:abstractNumId w:val="6"/>
  </w:num>
  <w:num w:numId="10">
    <w:abstractNumId w:val="13"/>
  </w:num>
  <w:num w:numId="11">
    <w:abstractNumId w:val="5"/>
  </w:num>
  <w:num w:numId="12">
    <w:abstractNumId w:val="14"/>
  </w:num>
  <w:num w:numId="13">
    <w:abstractNumId w:val="10"/>
  </w:num>
  <w:num w:numId="14">
    <w:abstractNumId w:val="15"/>
  </w:num>
  <w:num w:numId="15">
    <w:abstractNumId w:val="8"/>
  </w:num>
  <w:num w:numId="16">
    <w:abstractNumId w:val="7"/>
  </w:num>
  <w:num w:numId="17">
    <w:abstractNumId w:val="1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M0tLM0tjY0MTEwNjMyUdpeDU4uLM/DyQAqNaAIsfZ6ksAAAA"/>
  </w:docVars>
  <w:rsids>
    <w:rsidRoot w:val="00C84E68"/>
    <w:rsid w:val="00002AE0"/>
    <w:rsid w:val="00005D27"/>
    <w:rsid w:val="00006053"/>
    <w:rsid w:val="00020E43"/>
    <w:rsid w:val="0002169F"/>
    <w:rsid w:val="0002217C"/>
    <w:rsid w:val="000233FA"/>
    <w:rsid w:val="000406F4"/>
    <w:rsid w:val="00042CC8"/>
    <w:rsid w:val="000438E4"/>
    <w:rsid w:val="00050555"/>
    <w:rsid w:val="00056566"/>
    <w:rsid w:val="00057C50"/>
    <w:rsid w:val="00061705"/>
    <w:rsid w:val="00073166"/>
    <w:rsid w:val="00082387"/>
    <w:rsid w:val="00093F3A"/>
    <w:rsid w:val="00096555"/>
    <w:rsid w:val="000A0B6D"/>
    <w:rsid w:val="000A2CD0"/>
    <w:rsid w:val="000A2CDF"/>
    <w:rsid w:val="000A5F26"/>
    <w:rsid w:val="000C29EE"/>
    <w:rsid w:val="000D7162"/>
    <w:rsid w:val="000E4062"/>
    <w:rsid w:val="000F2F1E"/>
    <w:rsid w:val="000F7D5B"/>
    <w:rsid w:val="00102864"/>
    <w:rsid w:val="001232E4"/>
    <w:rsid w:val="00131D6D"/>
    <w:rsid w:val="00137488"/>
    <w:rsid w:val="00156F00"/>
    <w:rsid w:val="0016270A"/>
    <w:rsid w:val="00163F20"/>
    <w:rsid w:val="00175085"/>
    <w:rsid w:val="00184785"/>
    <w:rsid w:val="00185521"/>
    <w:rsid w:val="00187CCA"/>
    <w:rsid w:val="00196290"/>
    <w:rsid w:val="001B6244"/>
    <w:rsid w:val="001F300E"/>
    <w:rsid w:val="001F7393"/>
    <w:rsid w:val="00231F39"/>
    <w:rsid w:val="00240D47"/>
    <w:rsid w:val="00250DF4"/>
    <w:rsid w:val="00263189"/>
    <w:rsid w:val="00270987"/>
    <w:rsid w:val="002770F0"/>
    <w:rsid w:val="00280704"/>
    <w:rsid w:val="00281F26"/>
    <w:rsid w:val="00284F03"/>
    <w:rsid w:val="00285017"/>
    <w:rsid w:val="00286239"/>
    <w:rsid w:val="002928C5"/>
    <w:rsid w:val="00295F37"/>
    <w:rsid w:val="002A1030"/>
    <w:rsid w:val="002C5554"/>
    <w:rsid w:val="002E194B"/>
    <w:rsid w:val="002E3819"/>
    <w:rsid w:val="002F781A"/>
    <w:rsid w:val="00302B5E"/>
    <w:rsid w:val="00305325"/>
    <w:rsid w:val="00323F10"/>
    <w:rsid w:val="00330BB4"/>
    <w:rsid w:val="00332E00"/>
    <w:rsid w:val="00334504"/>
    <w:rsid w:val="00335BFF"/>
    <w:rsid w:val="0033640C"/>
    <w:rsid w:val="003507AD"/>
    <w:rsid w:val="00351AE6"/>
    <w:rsid w:val="00355382"/>
    <w:rsid w:val="0036047F"/>
    <w:rsid w:val="00361944"/>
    <w:rsid w:val="0036265F"/>
    <w:rsid w:val="00363C18"/>
    <w:rsid w:val="00363D94"/>
    <w:rsid w:val="0037732C"/>
    <w:rsid w:val="00377835"/>
    <w:rsid w:val="00377E86"/>
    <w:rsid w:val="0038227E"/>
    <w:rsid w:val="003A70EA"/>
    <w:rsid w:val="003B29E0"/>
    <w:rsid w:val="003B7729"/>
    <w:rsid w:val="003C4669"/>
    <w:rsid w:val="003C6930"/>
    <w:rsid w:val="003D404A"/>
    <w:rsid w:val="003D4BE9"/>
    <w:rsid w:val="003D4EB3"/>
    <w:rsid w:val="003D60B4"/>
    <w:rsid w:val="003E0A74"/>
    <w:rsid w:val="003E49B2"/>
    <w:rsid w:val="003E7278"/>
    <w:rsid w:val="003F0103"/>
    <w:rsid w:val="003F70A4"/>
    <w:rsid w:val="0040796B"/>
    <w:rsid w:val="004114C0"/>
    <w:rsid w:val="004122E5"/>
    <w:rsid w:val="0041544F"/>
    <w:rsid w:val="004218E1"/>
    <w:rsid w:val="00443B7B"/>
    <w:rsid w:val="00447242"/>
    <w:rsid w:val="00465E4B"/>
    <w:rsid w:val="00470025"/>
    <w:rsid w:val="0048069E"/>
    <w:rsid w:val="00484F63"/>
    <w:rsid w:val="0049333A"/>
    <w:rsid w:val="00496290"/>
    <w:rsid w:val="0049670C"/>
    <w:rsid w:val="0049682B"/>
    <w:rsid w:val="00496CD8"/>
    <w:rsid w:val="00497C04"/>
    <w:rsid w:val="004A1085"/>
    <w:rsid w:val="004A115D"/>
    <w:rsid w:val="004A3CAB"/>
    <w:rsid w:val="004B3CE7"/>
    <w:rsid w:val="004B7301"/>
    <w:rsid w:val="004C1B9A"/>
    <w:rsid w:val="004C2739"/>
    <w:rsid w:val="004D279E"/>
    <w:rsid w:val="004D4590"/>
    <w:rsid w:val="004D5242"/>
    <w:rsid w:val="004D58E8"/>
    <w:rsid w:val="00505FB4"/>
    <w:rsid w:val="005140C0"/>
    <w:rsid w:val="00515BAE"/>
    <w:rsid w:val="005164EE"/>
    <w:rsid w:val="0052008B"/>
    <w:rsid w:val="00541974"/>
    <w:rsid w:val="00547225"/>
    <w:rsid w:val="00547701"/>
    <w:rsid w:val="0055293B"/>
    <w:rsid w:val="00553CDF"/>
    <w:rsid w:val="00554AC8"/>
    <w:rsid w:val="005654A9"/>
    <w:rsid w:val="0056763F"/>
    <w:rsid w:val="0059250A"/>
    <w:rsid w:val="005C4C30"/>
    <w:rsid w:val="005C67BD"/>
    <w:rsid w:val="005D394C"/>
    <w:rsid w:val="005E3925"/>
    <w:rsid w:val="00601C0B"/>
    <w:rsid w:val="00604F3E"/>
    <w:rsid w:val="00605E57"/>
    <w:rsid w:val="00607960"/>
    <w:rsid w:val="0061139B"/>
    <w:rsid w:val="00631B9D"/>
    <w:rsid w:val="00631BCA"/>
    <w:rsid w:val="006338C5"/>
    <w:rsid w:val="00633981"/>
    <w:rsid w:val="006365F5"/>
    <w:rsid w:val="00636675"/>
    <w:rsid w:val="00637AE8"/>
    <w:rsid w:val="00642503"/>
    <w:rsid w:val="00646490"/>
    <w:rsid w:val="0065370C"/>
    <w:rsid w:val="00653BE2"/>
    <w:rsid w:val="00663DA0"/>
    <w:rsid w:val="00672F1A"/>
    <w:rsid w:val="00685BBD"/>
    <w:rsid w:val="006A151F"/>
    <w:rsid w:val="006A5EB5"/>
    <w:rsid w:val="006B44FC"/>
    <w:rsid w:val="006B4BDA"/>
    <w:rsid w:val="006B4C6F"/>
    <w:rsid w:val="006B53D9"/>
    <w:rsid w:val="006D1FE9"/>
    <w:rsid w:val="006D47EE"/>
    <w:rsid w:val="006D78A7"/>
    <w:rsid w:val="006E1F5C"/>
    <w:rsid w:val="006E3DC4"/>
    <w:rsid w:val="006E4D8F"/>
    <w:rsid w:val="006E52AD"/>
    <w:rsid w:val="006E6254"/>
    <w:rsid w:val="006E7D0A"/>
    <w:rsid w:val="006F2DE3"/>
    <w:rsid w:val="007018BD"/>
    <w:rsid w:val="007150E2"/>
    <w:rsid w:val="00721F14"/>
    <w:rsid w:val="00737883"/>
    <w:rsid w:val="00744BA1"/>
    <w:rsid w:val="00745456"/>
    <w:rsid w:val="0075148C"/>
    <w:rsid w:val="00771FB6"/>
    <w:rsid w:val="00786776"/>
    <w:rsid w:val="007B324F"/>
    <w:rsid w:val="007B70F0"/>
    <w:rsid w:val="007C1F49"/>
    <w:rsid w:val="007C32D1"/>
    <w:rsid w:val="007D34A4"/>
    <w:rsid w:val="007D7669"/>
    <w:rsid w:val="007F17E6"/>
    <w:rsid w:val="007F4ADB"/>
    <w:rsid w:val="007F73D5"/>
    <w:rsid w:val="008055A3"/>
    <w:rsid w:val="00806004"/>
    <w:rsid w:val="00807294"/>
    <w:rsid w:val="00813482"/>
    <w:rsid w:val="00821232"/>
    <w:rsid w:val="008270F4"/>
    <w:rsid w:val="00840767"/>
    <w:rsid w:val="008502F7"/>
    <w:rsid w:val="00863E7C"/>
    <w:rsid w:val="00864584"/>
    <w:rsid w:val="00874BC3"/>
    <w:rsid w:val="00877164"/>
    <w:rsid w:val="00885D09"/>
    <w:rsid w:val="0089274D"/>
    <w:rsid w:val="00892CCD"/>
    <w:rsid w:val="008A34CA"/>
    <w:rsid w:val="008A792B"/>
    <w:rsid w:val="008B3DFB"/>
    <w:rsid w:val="008C645A"/>
    <w:rsid w:val="008D3FC8"/>
    <w:rsid w:val="008D5AAF"/>
    <w:rsid w:val="008E222D"/>
    <w:rsid w:val="008E28AC"/>
    <w:rsid w:val="008E4867"/>
    <w:rsid w:val="008E743E"/>
    <w:rsid w:val="008F3783"/>
    <w:rsid w:val="00901E90"/>
    <w:rsid w:val="00902C63"/>
    <w:rsid w:val="00904383"/>
    <w:rsid w:val="009061F2"/>
    <w:rsid w:val="00906E08"/>
    <w:rsid w:val="00907C23"/>
    <w:rsid w:val="00917437"/>
    <w:rsid w:val="0092442F"/>
    <w:rsid w:val="00926267"/>
    <w:rsid w:val="009378BA"/>
    <w:rsid w:val="009400B3"/>
    <w:rsid w:val="009416D4"/>
    <w:rsid w:val="009469B7"/>
    <w:rsid w:val="009607C0"/>
    <w:rsid w:val="00966802"/>
    <w:rsid w:val="0097032A"/>
    <w:rsid w:val="00981FA7"/>
    <w:rsid w:val="00990C20"/>
    <w:rsid w:val="009972B3"/>
    <w:rsid w:val="009A0DE1"/>
    <w:rsid w:val="009A3F38"/>
    <w:rsid w:val="009B3421"/>
    <w:rsid w:val="009D1C79"/>
    <w:rsid w:val="009E584A"/>
    <w:rsid w:val="009F34F1"/>
    <w:rsid w:val="009F6AB0"/>
    <w:rsid w:val="00A07E48"/>
    <w:rsid w:val="00A222C6"/>
    <w:rsid w:val="00A305FB"/>
    <w:rsid w:val="00A347F1"/>
    <w:rsid w:val="00A371A7"/>
    <w:rsid w:val="00A47730"/>
    <w:rsid w:val="00A55B8C"/>
    <w:rsid w:val="00A566A7"/>
    <w:rsid w:val="00A67D18"/>
    <w:rsid w:val="00A70058"/>
    <w:rsid w:val="00A75630"/>
    <w:rsid w:val="00A8602F"/>
    <w:rsid w:val="00AA1DE4"/>
    <w:rsid w:val="00AA35E6"/>
    <w:rsid w:val="00AA4C13"/>
    <w:rsid w:val="00AB0D98"/>
    <w:rsid w:val="00AC020D"/>
    <w:rsid w:val="00AD2489"/>
    <w:rsid w:val="00AE0F61"/>
    <w:rsid w:val="00AE165B"/>
    <w:rsid w:val="00B002FA"/>
    <w:rsid w:val="00B01897"/>
    <w:rsid w:val="00B03F09"/>
    <w:rsid w:val="00B062E8"/>
    <w:rsid w:val="00B40C38"/>
    <w:rsid w:val="00B4300F"/>
    <w:rsid w:val="00B537D1"/>
    <w:rsid w:val="00B60E4A"/>
    <w:rsid w:val="00B64121"/>
    <w:rsid w:val="00B74164"/>
    <w:rsid w:val="00B92760"/>
    <w:rsid w:val="00BC24A8"/>
    <w:rsid w:val="00BD0F18"/>
    <w:rsid w:val="00BD378D"/>
    <w:rsid w:val="00BE1077"/>
    <w:rsid w:val="00C02D6F"/>
    <w:rsid w:val="00C04DB4"/>
    <w:rsid w:val="00C11820"/>
    <w:rsid w:val="00C16A95"/>
    <w:rsid w:val="00C22DB0"/>
    <w:rsid w:val="00C4411B"/>
    <w:rsid w:val="00C457CC"/>
    <w:rsid w:val="00C505D6"/>
    <w:rsid w:val="00C737A0"/>
    <w:rsid w:val="00C84090"/>
    <w:rsid w:val="00C84E68"/>
    <w:rsid w:val="00C9606B"/>
    <w:rsid w:val="00C97710"/>
    <w:rsid w:val="00CA2050"/>
    <w:rsid w:val="00CB7C1E"/>
    <w:rsid w:val="00CC3D50"/>
    <w:rsid w:val="00CD0FA6"/>
    <w:rsid w:val="00CE0E48"/>
    <w:rsid w:val="00CF1B4A"/>
    <w:rsid w:val="00CF5C31"/>
    <w:rsid w:val="00D100D6"/>
    <w:rsid w:val="00D108D0"/>
    <w:rsid w:val="00D11351"/>
    <w:rsid w:val="00D26FEB"/>
    <w:rsid w:val="00D30CE5"/>
    <w:rsid w:val="00D35751"/>
    <w:rsid w:val="00D4391F"/>
    <w:rsid w:val="00D44079"/>
    <w:rsid w:val="00D65772"/>
    <w:rsid w:val="00D66B55"/>
    <w:rsid w:val="00D677D7"/>
    <w:rsid w:val="00D71120"/>
    <w:rsid w:val="00D71C68"/>
    <w:rsid w:val="00D73F69"/>
    <w:rsid w:val="00D745B9"/>
    <w:rsid w:val="00D82045"/>
    <w:rsid w:val="00D86455"/>
    <w:rsid w:val="00D93A25"/>
    <w:rsid w:val="00DA1B3E"/>
    <w:rsid w:val="00DA2111"/>
    <w:rsid w:val="00DA3C54"/>
    <w:rsid w:val="00DA62B0"/>
    <w:rsid w:val="00DC10C6"/>
    <w:rsid w:val="00DC3050"/>
    <w:rsid w:val="00DC3F1F"/>
    <w:rsid w:val="00DC610B"/>
    <w:rsid w:val="00DD16EB"/>
    <w:rsid w:val="00DD5DED"/>
    <w:rsid w:val="00E01A75"/>
    <w:rsid w:val="00E02350"/>
    <w:rsid w:val="00E02796"/>
    <w:rsid w:val="00E03FBA"/>
    <w:rsid w:val="00E13E48"/>
    <w:rsid w:val="00E1721C"/>
    <w:rsid w:val="00E2276F"/>
    <w:rsid w:val="00E3168C"/>
    <w:rsid w:val="00E31814"/>
    <w:rsid w:val="00E35D9C"/>
    <w:rsid w:val="00E4084D"/>
    <w:rsid w:val="00E5113C"/>
    <w:rsid w:val="00E530CC"/>
    <w:rsid w:val="00E53F8B"/>
    <w:rsid w:val="00E56D7E"/>
    <w:rsid w:val="00E622F5"/>
    <w:rsid w:val="00E62A7D"/>
    <w:rsid w:val="00E66D02"/>
    <w:rsid w:val="00E67E6B"/>
    <w:rsid w:val="00E75D9B"/>
    <w:rsid w:val="00E83B9F"/>
    <w:rsid w:val="00E83F40"/>
    <w:rsid w:val="00E94E8B"/>
    <w:rsid w:val="00E968BC"/>
    <w:rsid w:val="00EA226D"/>
    <w:rsid w:val="00EA5A9A"/>
    <w:rsid w:val="00EA6AB1"/>
    <w:rsid w:val="00EB4FB3"/>
    <w:rsid w:val="00EB5C00"/>
    <w:rsid w:val="00EC647B"/>
    <w:rsid w:val="00ED0106"/>
    <w:rsid w:val="00EE218D"/>
    <w:rsid w:val="00EE3306"/>
    <w:rsid w:val="00EE4EEE"/>
    <w:rsid w:val="00EF05C1"/>
    <w:rsid w:val="00EF3341"/>
    <w:rsid w:val="00EF5D36"/>
    <w:rsid w:val="00F014DD"/>
    <w:rsid w:val="00F02453"/>
    <w:rsid w:val="00F02CD4"/>
    <w:rsid w:val="00F03F1C"/>
    <w:rsid w:val="00F06F4B"/>
    <w:rsid w:val="00F12F9C"/>
    <w:rsid w:val="00F1503B"/>
    <w:rsid w:val="00F15B0C"/>
    <w:rsid w:val="00F5046E"/>
    <w:rsid w:val="00F57476"/>
    <w:rsid w:val="00F61C78"/>
    <w:rsid w:val="00F73DCF"/>
    <w:rsid w:val="00F7629A"/>
    <w:rsid w:val="00F80C2C"/>
    <w:rsid w:val="00F81729"/>
    <w:rsid w:val="00F93923"/>
    <w:rsid w:val="00F94079"/>
    <w:rsid w:val="00FA06F3"/>
    <w:rsid w:val="00FA54EB"/>
    <w:rsid w:val="00FA6C3A"/>
    <w:rsid w:val="00FB0A92"/>
    <w:rsid w:val="00FB5483"/>
    <w:rsid w:val="00FB683B"/>
    <w:rsid w:val="00FB6F49"/>
    <w:rsid w:val="00FB7AAB"/>
    <w:rsid w:val="00FB7EDC"/>
    <w:rsid w:val="00FC05A6"/>
    <w:rsid w:val="00FC5622"/>
    <w:rsid w:val="00FC608D"/>
    <w:rsid w:val="00FC60A7"/>
    <w:rsid w:val="00FD04B9"/>
    <w:rsid w:val="00FD3006"/>
    <w:rsid w:val="00FD79BA"/>
    <w:rsid w:val="00FE4550"/>
    <w:rsid w:val="00FE4965"/>
    <w:rsid w:val="00FF6AE1"/>
    <w:rsid w:val="00FF75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;"/>
  <w14:docId w14:val="1DE07D0E"/>
  <w15:docId w15:val="{9D9F0A18-355A-4D9F-9FA6-6014DB79A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175085"/>
    <w:pPr>
      <w:bidi/>
    </w:pPr>
    <w:rPr>
      <w:sz w:val="24"/>
      <w:szCs w:val="24"/>
    </w:rPr>
  </w:style>
  <w:style w:type="paragraph" w:styleId="1">
    <w:name w:val="heading 1"/>
    <w:basedOn w:val="a"/>
    <w:next w:val="a"/>
    <w:link w:val="1Char"/>
    <w:qFormat/>
    <w:rsid w:val="003E727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7">
    <w:name w:val="heading 7"/>
    <w:basedOn w:val="a"/>
    <w:next w:val="a"/>
    <w:qFormat/>
    <w:rsid w:val="00C84E68"/>
    <w:pPr>
      <w:keepNext/>
      <w:jc w:val="center"/>
      <w:outlineLvl w:val="6"/>
    </w:pPr>
    <w:rPr>
      <w:b/>
      <w:bCs/>
      <w:noProof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C84E68"/>
    <w:pPr>
      <w:tabs>
        <w:tab w:val="center" w:pos="4153"/>
        <w:tab w:val="right" w:pos="8306"/>
      </w:tabs>
      <w:jc w:val="lowKashida"/>
    </w:pPr>
    <w:rPr>
      <w:rFonts w:cs="Simplified Arabic"/>
      <w:noProof/>
      <w:sz w:val="28"/>
      <w:szCs w:val="28"/>
    </w:rPr>
  </w:style>
  <w:style w:type="paragraph" w:styleId="2">
    <w:name w:val="Body Text 2"/>
    <w:basedOn w:val="a"/>
    <w:rsid w:val="00C84E68"/>
    <w:pPr>
      <w:bidi w:val="0"/>
      <w:spacing w:line="240" w:lineRule="exact"/>
      <w:jc w:val="center"/>
    </w:pPr>
    <w:rPr>
      <w:rFonts w:ascii="Arial" w:hAnsi="Arial" w:cs="Monotype Koufi"/>
      <w:b/>
      <w:bCs/>
      <w:noProof/>
      <w:sz w:val="18"/>
      <w:szCs w:val="18"/>
    </w:rPr>
  </w:style>
  <w:style w:type="paragraph" w:styleId="a4">
    <w:name w:val="footer"/>
    <w:basedOn w:val="a"/>
    <w:link w:val="Char"/>
    <w:uiPriority w:val="99"/>
    <w:rsid w:val="00C84E68"/>
    <w:pPr>
      <w:tabs>
        <w:tab w:val="center" w:pos="4153"/>
        <w:tab w:val="right" w:pos="8306"/>
      </w:tabs>
      <w:jc w:val="both"/>
    </w:pPr>
  </w:style>
  <w:style w:type="character" w:styleId="a5">
    <w:name w:val="page number"/>
    <w:basedOn w:val="a0"/>
    <w:rsid w:val="00C84E68"/>
  </w:style>
  <w:style w:type="character" w:customStyle="1" w:styleId="Char">
    <w:name w:val="تذييل الصفحة Char"/>
    <w:basedOn w:val="a0"/>
    <w:link w:val="a4"/>
    <w:uiPriority w:val="99"/>
    <w:rsid w:val="00F7629A"/>
    <w:rPr>
      <w:sz w:val="24"/>
      <w:szCs w:val="24"/>
    </w:rPr>
  </w:style>
  <w:style w:type="paragraph" w:styleId="a6">
    <w:name w:val="Balloon Text"/>
    <w:basedOn w:val="a"/>
    <w:link w:val="Char0"/>
    <w:rsid w:val="0059250A"/>
    <w:rPr>
      <w:rFonts w:ascii="Tahoma" w:hAnsi="Tahoma" w:cs="Tahoma"/>
      <w:sz w:val="16"/>
      <w:szCs w:val="16"/>
    </w:rPr>
  </w:style>
  <w:style w:type="character" w:customStyle="1" w:styleId="Char0">
    <w:name w:val="نص في بالون Char"/>
    <w:basedOn w:val="a0"/>
    <w:link w:val="a6"/>
    <w:rsid w:val="0059250A"/>
    <w:rPr>
      <w:rFonts w:ascii="Tahoma" w:hAnsi="Tahoma" w:cs="Tahoma"/>
      <w:sz w:val="16"/>
      <w:szCs w:val="16"/>
    </w:rPr>
  </w:style>
  <w:style w:type="paragraph" w:styleId="a7">
    <w:name w:val="List Paragraph"/>
    <w:basedOn w:val="a"/>
    <w:uiPriority w:val="34"/>
    <w:qFormat/>
    <w:rsid w:val="00020E43"/>
    <w:pPr>
      <w:ind w:left="720"/>
      <w:contextualSpacing/>
    </w:pPr>
  </w:style>
  <w:style w:type="character" w:styleId="Hyperlink">
    <w:name w:val="Hyperlink"/>
    <w:basedOn w:val="a0"/>
    <w:uiPriority w:val="99"/>
    <w:rsid w:val="00DA2111"/>
    <w:rPr>
      <w:color w:val="0000FF" w:themeColor="hyperlink"/>
      <w:u w:val="single"/>
    </w:rPr>
  </w:style>
  <w:style w:type="table" w:styleId="a8">
    <w:name w:val="Table Grid"/>
    <w:basedOn w:val="a1"/>
    <w:rsid w:val="006425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Char">
    <w:name w:val="العنوان 1 Char"/>
    <w:basedOn w:val="a0"/>
    <w:link w:val="1"/>
    <w:rsid w:val="003E727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2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BA4608-31BF-4CCC-9A1A-50A0806AA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>سعادة /                                                                                                                       حفظه الله</vt:lpstr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سعادة /                                                                                                                       حفظه الله</dc:title>
  <dc:creator>OMARDSR</dc:creator>
  <cp:lastModifiedBy>JAMALUDEEN HASSAN AHMAD SWFY</cp:lastModifiedBy>
  <cp:revision>2</cp:revision>
  <cp:lastPrinted>2023-03-16T08:47:00Z</cp:lastPrinted>
  <dcterms:created xsi:type="dcterms:W3CDTF">2025-12-21T10:42:00Z</dcterms:created>
  <dcterms:modified xsi:type="dcterms:W3CDTF">2025-12-21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dec499c45f0300a953425639e4a3c53269f7c9b1769547ef934a24753c8de3</vt:lpwstr>
  </property>
</Properties>
</file>